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ackground w:color="FFFFFF"/>
  <w:body>
    <w:p w:rsidR="000B65CF" w:rsidRDefault="0E642F57" w14:paraId="00000001" w14:textId="376AD44B">
      <w:pPr>
        <w:pStyle w:val="Heading1"/>
      </w:pPr>
      <w:r>
        <w:t xml:space="preserve">     Question 1</w:t>
      </w:r>
    </w:p>
    <w:p w:rsidR="000B65CF" w:rsidRDefault="00DD44B6" w14:paraId="00000002" w14:textId="77777777">
      <w:r>
        <w:t xml:space="preserve">1 a) </w:t>
      </w:r>
      <w:proofErr w:type="spellStart"/>
      <w:r>
        <w:t>i</w:t>
      </w:r>
      <w:proofErr w:type="spellEnd"/>
      <w:r>
        <w:t>)</w:t>
      </w:r>
    </w:p>
    <w:p w:rsidR="000B65CF" w:rsidRDefault="000B65CF" w14:paraId="00000003" w14:textId="77777777"/>
    <w:p w:rsidR="000B65CF" w:rsidRDefault="00DD44B6" w14:paraId="00000004" w14:textId="77777777">
      <w:r>
        <w:rPr>
          <w:noProof/>
        </w:rPr>
        <mc:AlternateContent>
          <mc:Choice Requires="wpg">
            <w:drawing>
              <wp:inline distT="114300" distB="114300" distL="114300" distR="114300" wp14:anchorId="0C7E6273" wp14:editId="07777777">
                <wp:extent cx="5734050" cy="3802380"/>
                <wp:effectExtent l="0" t="0" r="0" b="0"/>
                <wp:docPr id="1" name="Group 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734050" cy="3802380"/>
                          <a:chOff x="1047750" y="628650"/>
                          <a:chExt cx="7715250" cy="3724500"/>
                        </a:xfrm>
                      </wpg:grpSpPr>
                      <wps:wsp>
                        <wps:cNvPr id="2" name="Text Box 2"/>
                        <wps:cNvSpPr txBox="1"/>
                        <wps:spPr>
                          <a:xfrm>
                            <a:off x="3276600" y="628650"/>
                            <a:ext cx="5486400" cy="64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0B65CF" w14:paraId="65ADAF79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3" name="Text Box 3"/>
                        <wps:cNvSpPr txBox="1"/>
                        <wps:spPr>
                          <a:xfrm>
                            <a:off x="2952750" y="742950"/>
                            <a:ext cx="609600" cy="64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594A13BF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74"/>
                                </w:rPr>
                                <w:t>↔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4" name="Text Box 4"/>
                        <wps:cNvSpPr txBox="1"/>
                        <wps:spPr>
                          <a:xfrm>
                            <a:off x="4581525" y="2028825"/>
                            <a:ext cx="609600" cy="64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1FF276D1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72"/>
                                  <w:highlight w:val="white"/>
                                </w:rPr>
                                <w:t>→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5" name="Text Box 5"/>
                        <wps:cNvSpPr txBox="1"/>
                        <wps:spPr>
                          <a:xfrm>
                            <a:off x="1619250" y="2028825"/>
                            <a:ext cx="609600" cy="6402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19512AAA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72"/>
                                  <w:highlight w:val="white"/>
                                </w:rPr>
                                <w:t>→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6" name="Text Box 6"/>
                        <wps:cNvSpPr txBox="1"/>
                        <wps:spPr>
                          <a:xfrm>
                            <a:off x="3638550" y="3095625"/>
                            <a:ext cx="457200" cy="4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52E5A479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60"/>
                                  <w:highlight w:val="white"/>
                                </w:rPr>
                                <w:t>¬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" name="Text Box 7"/>
                        <wps:cNvSpPr txBox="1"/>
                        <wps:spPr>
                          <a:xfrm>
                            <a:off x="5524500" y="3095625"/>
                            <a:ext cx="457200" cy="4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7512766C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60"/>
                                  <w:highlight w:val="white"/>
                                </w:rPr>
                                <w:t>¬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8" name="Text Box 8"/>
                        <wps:cNvSpPr txBox="1"/>
                        <wps:spPr>
                          <a:xfrm>
                            <a:off x="1047750" y="2990850"/>
                            <a:ext cx="457200" cy="4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6F70E4A1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60"/>
                                  <w:highlight w:val="white"/>
                                </w:rPr>
                                <w:t>p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" name="Text Box 9"/>
                        <wps:cNvSpPr txBox="1"/>
                        <wps:spPr>
                          <a:xfrm>
                            <a:off x="5572125" y="3867150"/>
                            <a:ext cx="457200" cy="4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1E5A31CE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60"/>
                                  <w:highlight w:val="white"/>
                                </w:rPr>
                                <w:t>p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0" name="Text Box 10"/>
                        <wps:cNvSpPr txBox="1"/>
                        <wps:spPr>
                          <a:xfrm>
                            <a:off x="2228850" y="3038475"/>
                            <a:ext cx="457200" cy="4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47B0CB20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60"/>
                                  <w:highlight w:val="white"/>
                                </w:rPr>
                                <w:t>q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1" name="Text Box 11"/>
                        <wps:cNvSpPr txBox="1"/>
                        <wps:spPr>
                          <a:xfrm>
                            <a:off x="3638550" y="3867150"/>
                            <a:ext cx="457200" cy="486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46D15055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60"/>
                                  <w:highlight w:val="white"/>
                                </w:rPr>
                                <w:t>q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" name="Straight Arrow Connector 12"/>
                        <wps:cNvCnPr/>
                        <wps:spPr>
                          <a:xfrm flipH="1">
                            <a:off x="1924050" y="1085925"/>
                            <a:ext cx="1028700" cy="9429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3" name="Straight Arrow Connector 13"/>
                        <wps:cNvCnPr/>
                        <wps:spPr>
                          <a:xfrm>
                            <a:off x="3562350" y="1063050"/>
                            <a:ext cx="1323900" cy="965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4" name="Straight Arrow Connector 14"/>
                        <wps:cNvCnPr/>
                        <wps:spPr>
                          <a:xfrm>
                            <a:off x="2228850" y="2348925"/>
                            <a:ext cx="228600" cy="689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5" name="Straight Arrow Connector 15"/>
                        <wps:cNvCnPr/>
                        <wps:spPr>
                          <a:xfrm flipH="1">
                            <a:off x="1276350" y="2381250"/>
                            <a:ext cx="333300" cy="609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6" name="Straight Arrow Connector 16"/>
                        <wps:cNvCnPr/>
                        <wps:spPr>
                          <a:xfrm>
                            <a:off x="3867150" y="3581625"/>
                            <a:ext cx="0" cy="285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7" name="Straight Arrow Connector 17"/>
                        <wps:cNvCnPr/>
                        <wps:spPr>
                          <a:xfrm>
                            <a:off x="5753100" y="3581625"/>
                            <a:ext cx="47700" cy="2856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8" name="Straight Arrow Connector 18"/>
                        <wps:cNvCnPr/>
                        <wps:spPr>
                          <a:xfrm flipH="1">
                            <a:off x="3867225" y="2348925"/>
                            <a:ext cx="714300" cy="746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  <wps:wsp>
                        <wps:cNvPr id="19" name="Straight Arrow Connector 19"/>
                        <wps:cNvCnPr/>
                        <wps:spPr>
                          <a:xfrm>
                            <a:off x="5191125" y="2348925"/>
                            <a:ext cx="561900" cy="746700"/>
                          </a:xfrm>
                          <a:prstGeom prst="straightConnector1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</a:ln>
                        </wps:spPr>
                        <wps:bodyPr/>
                      </wps:wsp>
                    </wpg:wgp>
                  </a:graphicData>
                </a:graphic>
              </wp:inline>
            </w:drawing>
          </mc:Choice>
          <mc:Fallback xmlns:a="http://schemas.openxmlformats.org/drawingml/2006/main" xmlns:pic="http://schemas.openxmlformats.org/drawingml/2006/picture" xmlns:arto="http://schemas.microsoft.com/office/word/2006/arto">
            <w:pict xmlns:w14="http://schemas.microsoft.com/office/word/2010/wordml" xmlns:w="http://schemas.openxmlformats.org/wordprocessingml/2006/main" w14:anchorId="55FC2CE6">
              <v:group xmlns:o="urn:schemas-microsoft-com:office:office" xmlns:v="urn:schemas-microsoft-com:vml" xmlns:w14="http://schemas.microsoft.com/office/word/2010/wordml" id="Group 1" style="width:451.5pt;height:290.4pt;mso-position-horizontal-relative:char;mso-position-vertical-relative:line" coordsize="77152,37245" coordorigin="10477,6286" o:spid="_x0000_s1026" w14:anchorId="0C7E627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">
                <v:shapetype xmlns:o="urn:schemas-microsoft-com:office:office" xmlns:v="urn:schemas-microsoft-com:vml" id="_x0000_t202" coordsize="21600,21600" o:spt="202" path="m,l,21600r21600,l21600,xe">
                  <v:stroke xmlns:v="urn:schemas-microsoft-com:vml" joinstyle="miter"/>
                  <v:path xmlns:o="urn:schemas-microsoft-com:office:office" xmlns:v="urn:schemas-microsoft-com:vml" gradientshapeok="t" o:connecttype="rect"/>
                </v:shapetype>
                <v:shape xmlns:o="urn:schemas-microsoft-com:office:office" xmlns:v="urn:schemas-microsoft-com:vml" id="Text Box 2" style="position:absolute;left:32766;top:6286;width:54864;height:6402;visibility:visible;mso-wrap-style:square;v-text-anchor:top" o:spid="_x0000_s1027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0B65CF" w14:paraId="0A37501D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</w:p>
                    </w:txbxContent>
                  </v:textbox>
                </v:shape>
                <v:shape xmlns:o="urn:schemas-microsoft-com:office:office" xmlns:v="urn:schemas-microsoft-com:vml" id="Text Box 3" style="position:absolute;left:29527;top:7429;width:6096;height:6402;visibility:visible;mso-wrap-style:square;v-text-anchor:top" o:spid="_x0000_s1028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1B715CEC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74"/>
                          </w:rPr>
                          <w:t xmlns:w="http://schemas.openxmlformats.org/wordprocessingml/2006/main">↔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4" style="position:absolute;left:45815;top:20288;width:6096;height:6402;visibility:visible;mso-wrap-style:square;v-text-anchor:top" o:spid="_x0000_s1029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0A067EDF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72"/>
                            <w:highlight xmlns:w="http://schemas.openxmlformats.org/wordprocessingml/2006/main" w:val="white"/>
                          </w:rPr>
                          <w:t xmlns:w="http://schemas.openxmlformats.org/wordprocessingml/2006/main">→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5" style="position:absolute;left:16192;top:20288;width:6096;height:6402;visibility:visible;mso-wrap-style:square;v-text-anchor:top" o:spid="_x0000_s1030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6A13355A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72"/>
                            <w:highlight xmlns:w="http://schemas.openxmlformats.org/wordprocessingml/2006/main" w:val="white"/>
                          </w:rPr>
                          <w:t xmlns:w="http://schemas.openxmlformats.org/wordprocessingml/2006/main">→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6" style="position:absolute;left:36385;top:30956;width:4572;height:4860;visibility:visible;mso-wrap-style:square;v-text-anchor:middle" o:spid="_x0000_s1031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62D8D528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60"/>
                            <w:highlight xmlns:w="http://schemas.openxmlformats.org/wordprocessingml/2006/main" w:val="white"/>
                          </w:rPr>
                          <w:t xmlns:w="http://schemas.openxmlformats.org/wordprocessingml/2006/main">¬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7" style="position:absolute;left:55245;top:30956;width:4572;height:4860;visibility:visible;mso-wrap-style:square;v-text-anchor:middle" o:spid="_x0000_s1032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2BB27147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60"/>
                            <w:highlight xmlns:w="http://schemas.openxmlformats.org/wordprocessingml/2006/main" w:val="white"/>
                          </w:rPr>
                          <w:t xmlns:w="http://schemas.openxmlformats.org/wordprocessingml/2006/main">¬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8" style="position:absolute;left:10477;top:29908;width:4572;height:4860;visibility:visible;mso-wrap-style:square;v-text-anchor:middle" o:spid="_x0000_s1033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25352A61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60"/>
                            <w:highlight xmlns:w="http://schemas.openxmlformats.org/wordprocessingml/2006/main" w:val="white"/>
                          </w:rPr>
                          <w:t xmlns:w="http://schemas.openxmlformats.org/wordprocessingml/2006/main">p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9" style="position:absolute;left:55721;top:38671;width:4572;height:4860;visibility:visible;mso-wrap-style:square;v-text-anchor:middle" o:spid="_x0000_s1034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6ED70CD8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60"/>
                            <w:highlight xmlns:w="http://schemas.openxmlformats.org/wordprocessingml/2006/main" w:val="white"/>
                          </w:rPr>
                          <w:t xmlns:w="http://schemas.openxmlformats.org/wordprocessingml/2006/main">p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10" style="position:absolute;left:22288;top:30384;width:4572;height:4860;visibility:visible;mso-wrap-style:square;v-text-anchor:middle" o:spid="_x0000_s1035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405FE03B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60"/>
                            <w:highlight xmlns:w="http://schemas.openxmlformats.org/wordprocessingml/2006/main" w:val="white"/>
                          </w:rPr>
                          <w:t xmlns:w="http://schemas.openxmlformats.org/wordprocessingml/2006/main">q</w:t>
                        </w:r>
                      </w:p>
                    </w:txbxContent>
                  </v:textbox>
                </v:shape>
                <v:shape xmlns:o="urn:schemas-microsoft-com:office:office" xmlns:v="urn:schemas-microsoft-com:vml" id="Text Box 11" style="position:absolute;left:36385;top:38671;width:4572;height:4860;visibility:visible;mso-wrap-style:square;v-text-anchor:middle" o:spid="_x0000_s1036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">
                  <v:textbox xmlns:v="urn:schemas-microsoft-com:vml" inset="2.53958mm,2.53958mm,2.53958mm,2.53958mm">
                    <w:txbxContent xmlns:w="http://schemas.openxmlformats.org/wordprocessingml/2006/main">
                      <w:p xmlns:w14="http://schemas.microsoft.com/office/word/2010/wordml" xmlns:w="http://schemas.openxmlformats.org/wordprocessingml/2006/main" w:rsidR="000B65CF" w:rsidRDefault="00DD44B6" w14:paraId="0747965B" w14:textId="77777777">
                        <w:pPr xmlns:w="http://schemas.openxmlformats.org/wordprocessingml/2006/main">
                          <w:spacing xmlns:w="http://schemas.openxmlformats.org/wordprocessingml/2006/main" w:line="240" w:lineRule="auto"/>
                          <w:textDirection xmlns:w="http://schemas.openxmlformats.org/wordprocessingml/2006/main" w:val="btLr"/>
                        </w:pPr>
                        <w:r xmlns:w="http://schemas.openxmlformats.org/wordprocessingml/2006/main">
                          <w:rPr xmlns:w="http://schemas.openxmlformats.org/wordprocessingml/2006/main">
                            <w:color xmlns:w="http://schemas.openxmlformats.org/wordprocessingml/2006/main" w:val="222222"/>
                            <w:sz xmlns:w="http://schemas.openxmlformats.org/wordprocessingml/2006/main" w:val="60"/>
                            <w:highlight xmlns:w="http://schemas.openxmlformats.org/wordprocessingml/2006/main" w:val="white"/>
                          </w:rPr>
                          <w:t xmlns:w="http://schemas.openxmlformats.org/wordprocessingml/2006/main">q</w:t>
                        </w:r>
                      </w:p>
                    </w:txbxContent>
                  </v:textbox>
                </v:shape>
                <v:shapetype xmlns:o="urn:schemas-microsoft-com:office:office" xmlns:v="urn:schemas-microsoft-com:vml" id="_x0000_t32" coordsize="21600,21600" o:oned="t" filled="f" o:spt="32" path="m,l21600,21600e">
                  <v:path xmlns:o="urn:schemas-microsoft-com:office:office" xmlns:v="urn:schemas-microsoft-com:vml" fillok="f" arrowok="t" o:connecttype="none"/>
                  <o:lock xmlns:v="urn:schemas-microsoft-com:vml" xmlns:o="urn:schemas-microsoft-com:office:office" v:ext="edit" shapetype="t"/>
                </v:shapetype>
                <v:shape xmlns:o="urn:schemas-microsoft-com:office:office" xmlns:v="urn:schemas-microsoft-com:vml" id="Straight Arrow Connector 12" style="position:absolute;left:19240;top:10859;width:10287;height:9429;flip:x;visibility:visible;mso-wrap-style:square" o:spid="_x0000_s1037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"/>
                <v:shape xmlns:o="urn:schemas-microsoft-com:office:office" xmlns:v="urn:schemas-microsoft-com:vml" id="Straight Arrow Connector 13" style="position:absolute;left:35623;top:10630;width:13239;height:9657;visibility:visible;mso-wrap-style:square" o:spid="_x0000_s1038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"/>
                <v:shape xmlns:o="urn:schemas-microsoft-com:office:office" xmlns:v="urn:schemas-microsoft-com:vml" id="Straight Arrow Connector 14" style="position:absolute;left:22288;top:23489;width:2286;height:6897;visibility:visible;mso-wrap-style:square" o:spid="_x0000_s1039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"/>
                <v:shape xmlns:o="urn:schemas-microsoft-com:office:office" xmlns:v="urn:schemas-microsoft-com:vml" id="Straight Arrow Connector 15" style="position:absolute;left:12763;top:23812;width:3333;height:6096;flip:x;visibility:visible;mso-wrap-style:square" o:spid="_x0000_s1040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"/>
                <v:shape xmlns:o="urn:schemas-microsoft-com:office:office" xmlns:v="urn:schemas-microsoft-com:vml" id="Straight Arrow Connector 16" style="position:absolute;left:38671;top:35816;width:0;height:2856;visibility:visible;mso-wrap-style:square" o:spid="_x0000_s1041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"/>
                <v:shape xmlns:o="urn:schemas-microsoft-com:office:office" xmlns:v="urn:schemas-microsoft-com:vml" id="Straight Arrow Connector 17" style="position:absolute;left:57531;top:35816;width:477;height:2856;visibility:visible;mso-wrap-style:square" o:spid="_x0000_s1042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"/>
                <v:shape xmlns:o="urn:schemas-microsoft-com:office:office" xmlns:v="urn:schemas-microsoft-com:vml" id="Straight Arrow Connector 18" style="position:absolute;left:38672;top:23489;width:7143;height:7467;flip:x;visibility:visible;mso-wrap-style:square" o:spid="_x0000_s1043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"/>
                <v:shape xmlns:o="urn:schemas-microsoft-com:office:office" xmlns:v="urn:schemas-microsoft-com:vml" id="Straight Arrow Connector 19" style="position:absolute;left:51911;top:23489;width:5619;height:7467;visibility:visible;mso-wrap-style:square" o:spid="_x0000_s1044" o:connectortype="straight" type="#_x0000_t3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"/>
                <w10:anchorlock xmlns:w10="urn:schemas-microsoft-com:office:word"/>
              </v:group>
            </w:pict>
          </mc:Fallback>
        </mc:AlternateContent>
      </w:r>
    </w:p>
    <w:p w:rsidR="000B65CF" w:rsidRDefault="000B65CF" w14:paraId="00000005" w14:textId="77777777"/>
    <w:p w:rsidR="000B65CF" w:rsidRDefault="00DD44B6" w14:paraId="00000006" w14:textId="77777777">
      <w:r>
        <w:t>1 a) ii)</w:t>
      </w:r>
    </w:p>
    <w:p w:rsidR="000B65CF" w:rsidRDefault="000B65CF" w14:paraId="00000007" w14:textId="77777777"/>
    <w:p w:rsidR="000B65CF" w:rsidRDefault="00DD44B6" w14:paraId="00000008" w14:textId="77777777">
      <w:pPr>
        <w:rPr>
          <w:color w:val="222222"/>
          <w:highlight w:val="white"/>
        </w:rPr>
      </w:pP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is true 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iff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p is false or q is true. </w:t>
      </w:r>
    </w:p>
    <w:p w:rsidR="000B65CF" w:rsidRDefault="00DD44B6" w14:paraId="00000009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Hence, 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is true  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iff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 xml:space="preserve">¬ p is true or ¬ q is false. </w:t>
      </w:r>
    </w:p>
    <w:p w:rsidR="000B65CF" w:rsidRDefault="00DD44B6" w14:paraId="0000000A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Hence, 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is true 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iff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¬ q is false or ¬ p is true.</w:t>
      </w:r>
    </w:p>
    <w:p w:rsidR="000B65CF" w:rsidRDefault="00DD44B6" w14:paraId="0000000B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But  ¬ q → ¬ p is true 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iff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¬ q is false or ¬ p is true.</w:t>
      </w:r>
    </w:p>
    <w:p w:rsidR="000B65CF" w:rsidRDefault="00DD44B6" w14:paraId="0000000C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Hence, 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is true 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iff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¬ q → ¬ p is true.</w:t>
      </w:r>
    </w:p>
    <w:p w:rsidR="000B65CF" w:rsidRDefault="000B65CF" w14:paraId="0000000D" w14:textId="77777777">
      <w:pPr>
        <w:rPr>
          <w:color w:val="222222"/>
          <w:highlight w:val="white"/>
        </w:rPr>
      </w:pPr>
    </w:p>
    <w:p w:rsidR="000B65CF" w:rsidRDefault="00DD44B6" w14:paraId="0000000E" w14:textId="77777777">
      <w:r>
        <w:t xml:space="preserve">1 a) iii) </w:t>
      </w:r>
    </w:p>
    <w:p w:rsidR="000B65CF" w:rsidRDefault="000B65CF" w14:paraId="0000000F" w14:textId="77777777"/>
    <w:p w:rsidR="000B65CF" w:rsidRDefault="00DD44B6" w14:paraId="00000010" w14:textId="77777777">
      <w:pPr>
        <w:ind w:firstLine="720"/>
        <w:rPr>
          <w:color w:val="222222"/>
          <w:highlight w:val="white"/>
        </w:rPr>
      </w:pP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 q → ¬ p</w:t>
      </w:r>
    </w:p>
    <w:p w:rsidR="000B65CF" w:rsidRDefault="00DD44B6" w14:paraId="00000011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(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 q → ¬ p) v ¬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(¬ q → ¬ p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by A </w:t>
      </w:r>
      <w:r>
        <w:rPr>
          <w:rFonts w:ascii="Arial Unicode MS" w:hAnsi="Arial Unicode MS" w:eastAsia="Arial Unicode MS" w:cs="Arial Unicode MS"/>
          <w:color w:val="222222"/>
        </w:rPr>
        <w:t xml:space="preserve">↔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 xml:space="preserve">B v ¬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>¬B</w:t>
      </w:r>
    </w:p>
    <w:p w:rsidR="000B65CF" w:rsidRDefault="00DD44B6" w14:paraId="00000012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(</w:t>
      </w:r>
      <w:r>
        <w:rPr>
          <w:color w:val="222222"/>
          <w:highlight w:val="white"/>
        </w:rPr>
        <w:t>¬¬ q v ¬ p) v ¬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(¬¬ q v ¬ p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→ B ≡ ¬A v B</w:t>
      </w:r>
    </w:p>
    <w:p w:rsidR="000B65CF" w:rsidRDefault="00DD44B6" w14:paraId="00000013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(</w:t>
      </w:r>
      <w:r>
        <w:rPr>
          <w:color w:val="222222"/>
          <w:highlight w:val="white"/>
        </w:rPr>
        <w:t>q v ¬ p) v ¬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(q v ¬ p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¬¬A ≡ A</w:t>
      </w:r>
    </w:p>
    <w:p w:rsidR="000B65CF" w:rsidRDefault="00DD44B6" w14:paraId="00000014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lastRenderedPageBreak/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</w:t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>v q) v ¬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</w:t>
      </w:r>
      <w:r>
        <w:rPr>
          <w:color w:val="222222"/>
          <w:highlight w:val="white"/>
        </w:rPr>
        <w:t>¬(¬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v q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v B ≡ B v A</w:t>
      </w:r>
    </w:p>
    <w:p w:rsidR="000B65CF" w:rsidRDefault="00DD44B6" w14:paraId="00000015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>v q) v ¬(¬</w:t>
      </w:r>
      <w:r>
        <w:t xml:space="preserve">p </w:t>
      </w:r>
      <w:r>
        <w:rPr>
          <w:color w:val="222222"/>
          <w:highlight w:val="white"/>
        </w:rPr>
        <w:t>v q)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 xml:space="preserve">by 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A ≡ A</w:t>
      </w:r>
    </w:p>
    <w:p w:rsidR="000B65CF" w:rsidRDefault="00DD44B6" w14:paraId="00000016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T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v ¬A  ≡ T</w:t>
      </w:r>
    </w:p>
    <w:p w:rsidR="000B65CF" w:rsidRDefault="000B65CF" w14:paraId="00000017" w14:textId="77777777">
      <w:pPr>
        <w:rPr>
          <w:color w:val="222222"/>
          <w:highlight w:val="white"/>
        </w:rPr>
      </w:pPr>
    </w:p>
    <w:p w:rsidR="000B65CF" w:rsidRDefault="000B65CF" w14:paraId="00000018" w14:textId="77777777">
      <w:pPr>
        <w:rPr>
          <w:color w:val="222222"/>
          <w:highlight w:val="white"/>
        </w:rPr>
      </w:pPr>
    </w:p>
    <w:p w:rsidR="000B65CF" w:rsidRDefault="00DD44B6" w14:paraId="00000019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(Another way to do iii?????)</w:t>
      </w:r>
    </w:p>
    <w:p w:rsidR="000B65CF" w:rsidRDefault="00DD44B6" w14:paraId="0000001A" w14:textId="77777777">
      <w:pPr>
        <w:ind w:firstLine="720"/>
        <w:rPr>
          <w:color w:val="222222"/>
          <w:highlight w:val="white"/>
        </w:rPr>
      </w:pP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 q → ¬ p</w:t>
      </w:r>
    </w:p>
    <w:p w:rsidR="000B65CF" w:rsidRDefault="00DD44B6" w14:paraId="0000001B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= 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color w:val="222222"/>
        </w:rPr>
        <w:t>↔ (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¬q v ¬ p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→ B ≡ ¬A v B</w:t>
      </w:r>
    </w:p>
    <w:p w:rsidR="000B65CF" w:rsidRDefault="00DD44B6" w14:paraId="0000001C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= 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color w:val="222222"/>
        </w:rPr>
        <w:t>↔ (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q v ¬ p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¬¬A ≡ A</w:t>
      </w:r>
    </w:p>
    <w:p w:rsidR="000B65CF" w:rsidRDefault="00DD44B6" w14:paraId="0000001D" w14:textId="77777777">
      <w:pPr>
        <w:rPr>
          <w:color w:val="222222"/>
          <w:highlight w:val="white"/>
        </w:rPr>
      </w:pPr>
      <w:commentRangeStart w:id="0"/>
      <w:commentRangeStart w:id="1"/>
      <w:commentRangeStart w:id="2"/>
      <w:r>
        <w:rPr>
          <w:color w:val="222222"/>
          <w:highlight w:val="white"/>
        </w:rPr>
        <w:t xml:space="preserve">= 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>v q)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by commutativity of v</w:t>
      </w:r>
      <w:commentRangeEnd w:id="0"/>
      <w:r>
        <w:commentReference w:id="0"/>
      </w:r>
      <w:commentRangeEnd w:id="1"/>
      <w:r>
        <w:commentReference w:id="1"/>
      </w:r>
    </w:p>
    <w:p w:rsidR="000B65CF" w:rsidRDefault="00DD44B6" w14:paraId="0000001E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=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(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>v q)) v (¬(¬</w:t>
      </w:r>
      <w:r>
        <w:t xml:space="preserve">p </w:t>
      </w:r>
      <w:r>
        <w:rPr>
          <w:color w:val="222222"/>
          <w:highlight w:val="white"/>
        </w:rPr>
        <w:t xml:space="preserve">v q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>¬(¬</w:t>
      </w:r>
      <w:r>
        <w:t xml:space="preserve">p </w:t>
      </w:r>
      <w:r>
        <w:rPr>
          <w:color w:val="222222"/>
          <w:highlight w:val="white"/>
        </w:rPr>
        <w:t>v q))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 xml:space="preserve">by A </w:t>
      </w:r>
      <w:r>
        <w:rPr>
          <w:rFonts w:ascii="Arial Unicode MS" w:hAnsi="Arial Unicode MS" w:eastAsia="Arial Unicode MS" w:cs="Arial Unicode MS"/>
          <w:color w:val="222222"/>
        </w:rPr>
        <w:t xml:space="preserve">↔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 xml:space="preserve">B v ¬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commentRangeEnd w:id="2"/>
      <w:r>
        <w:commentReference w:id="2"/>
      </w:r>
      <w:r>
        <w:rPr>
          <w:color w:val="222222"/>
          <w:highlight w:val="white"/>
        </w:rPr>
        <w:t>¬B</w:t>
      </w:r>
    </w:p>
    <w:p w:rsidR="000B65CF" w:rsidRDefault="00DD44B6" w14:paraId="0000001F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=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(¬</w:t>
      </w:r>
      <w:r>
        <w:t xml:space="preserve">p </w:t>
      </w:r>
      <w:r>
        <w:rPr>
          <w:color w:val="222222"/>
          <w:highlight w:val="white"/>
        </w:rPr>
        <w:t>v q) v ¬(¬</w:t>
      </w:r>
      <w:r>
        <w:t xml:space="preserve">p </w:t>
      </w:r>
      <w:r>
        <w:rPr>
          <w:color w:val="222222"/>
          <w:highlight w:val="white"/>
        </w:rPr>
        <w:t>v q)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 xml:space="preserve">idempotence of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</w:p>
    <w:p w:rsidR="000B65CF" w:rsidRDefault="00DD44B6" w14:paraId="00000020" w14:textId="77777777">
      <w:pPr>
        <w:rPr>
          <w:color w:val="222222"/>
          <w:highlight w:val="white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=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T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v ¬A  ≡ T</w:t>
      </w:r>
    </w:p>
    <w:p w:rsidR="000B65CF" w:rsidRDefault="000B65CF" w14:paraId="00000021" w14:textId="77777777">
      <w:pPr>
        <w:rPr>
          <w:color w:val="222222"/>
          <w:highlight w:val="white"/>
        </w:rPr>
      </w:pPr>
    </w:p>
    <w:p w:rsidR="000B65CF" w:rsidRDefault="000B65CF" w14:paraId="00000022" w14:textId="77777777">
      <w:pPr>
        <w:rPr>
          <w:color w:val="222222"/>
          <w:highlight w:val="white"/>
        </w:rPr>
      </w:pPr>
    </w:p>
    <w:p w:rsidR="000B65CF" w:rsidRDefault="00DD44B6" w14:paraId="00000023" w14:textId="77777777">
      <w:pPr>
        <w:ind w:firstLine="720"/>
        <w:rPr>
          <w:color w:val="222222"/>
          <w:highlight w:val="white"/>
        </w:rPr>
      </w:pP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 q → ¬ p</w:t>
      </w:r>
    </w:p>
    <w:p w:rsidR="000B65CF" w:rsidRDefault="00DD44B6" w14:paraId="00000024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= </w:t>
      </w:r>
      <w:r>
        <w:rPr>
          <w:color w:val="222222"/>
          <w:highlight w:val="white"/>
        </w:rPr>
        <w:tab/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¬¬q v ¬ p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→ B ≡ ¬A v B</w:t>
      </w:r>
    </w:p>
    <w:p w:rsidR="000B65CF" w:rsidRDefault="00DD44B6" w14:paraId="00000025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= </w:t>
      </w:r>
      <w:r>
        <w:rPr>
          <w:color w:val="222222"/>
          <w:highlight w:val="white"/>
        </w:rPr>
        <w:tab/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q v ¬ p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¬¬A ≡ A</w:t>
      </w:r>
    </w:p>
    <w:p w:rsidR="000B65CF" w:rsidRDefault="00DD44B6" w14:paraId="00000026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= </w:t>
      </w:r>
      <w:r>
        <w:rPr>
          <w:color w:val="222222"/>
          <w:highlight w:val="white"/>
        </w:rPr>
        <w:tab/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 </w:t>
      </w:r>
      <w:r>
        <w:rPr>
          <w:rFonts w:ascii="Arial Unicode MS" w:hAnsi="Arial Unicode MS" w:eastAsia="Arial Unicode MS" w:cs="Arial Unicode MS"/>
          <w:color w:val="222222"/>
        </w:rPr>
        <w:t xml:space="preserve">↔ </w:t>
      </w:r>
      <w:r>
        <w:rPr>
          <w:color w:val="222222"/>
          <w:highlight w:val="white"/>
        </w:rPr>
        <w:t>¬</w:t>
      </w:r>
      <w:r>
        <w:t xml:space="preserve">p </w:t>
      </w:r>
      <w:r>
        <w:rPr>
          <w:color w:val="222222"/>
          <w:highlight w:val="white"/>
        </w:rPr>
        <w:t>v q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by commutativity of v</w:t>
      </w:r>
    </w:p>
    <w:p w:rsidR="000B65CF" w:rsidRDefault="00DD44B6" w14:paraId="00000027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=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(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→ q) →</w:t>
      </w:r>
      <w:r>
        <w:rPr>
          <w:b/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>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)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  <w:highlight w:val="white"/>
        </w:rPr>
        <w:t xml:space="preserve"> (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→ q) →</w:t>
      </w:r>
      <w:r>
        <w:rPr>
          <w:b/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>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→ q))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by A </w:t>
      </w:r>
      <w:r>
        <w:rPr>
          <w:rFonts w:ascii="Arial Unicode MS" w:hAnsi="Arial Unicode MS" w:eastAsia="Arial Unicode MS" w:cs="Arial Unicode MS"/>
          <w:color w:val="222222"/>
        </w:rPr>
        <w:t xml:space="preserve">↔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 (A →</w:t>
      </w:r>
      <w:r>
        <w:rPr>
          <w:b/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 xml:space="preserve">B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(B → A)</w:t>
      </w:r>
    </w:p>
    <w:p w:rsidR="000B65CF" w:rsidRDefault="00DD44B6" w14:paraId="00000028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=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 xml:space="preserve">T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>(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→ q) →</w:t>
      </w:r>
      <w:r>
        <w:rPr>
          <w:b/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>(</w:t>
      </w:r>
      <w:r>
        <w:t xml:space="preserve">p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→ q)) 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→ A ≡ T</w:t>
      </w:r>
    </w:p>
    <w:p w:rsidR="000B65CF" w:rsidRDefault="00DD44B6" w14:paraId="00000029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=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 xml:space="preserve">T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T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by A → A ≡ T</w:t>
      </w:r>
    </w:p>
    <w:p w:rsidR="000B65CF" w:rsidRDefault="00DD44B6" w14:paraId="0000002A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=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>T</w:t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ab/>
      </w:r>
      <w:r>
        <w:rPr>
          <w:color w:val="222222"/>
          <w:highlight w:val="white"/>
        </w:rPr>
        <w:t xml:space="preserve">by 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T ≡ A</w:t>
      </w:r>
    </w:p>
    <w:p w:rsidR="000B65CF" w:rsidRDefault="000B65CF" w14:paraId="0000002B" w14:textId="77777777">
      <w:pPr>
        <w:rPr>
          <w:color w:val="222222"/>
          <w:highlight w:val="white"/>
        </w:rPr>
      </w:pPr>
    </w:p>
    <w:p w:rsidR="000B65CF" w:rsidRDefault="000B65CF" w14:paraId="0000002C" w14:textId="77777777">
      <w:pPr>
        <w:rPr>
          <w:color w:val="222222"/>
          <w:highlight w:val="white"/>
        </w:rPr>
      </w:pPr>
    </w:p>
    <w:p w:rsidR="000B65CF" w:rsidRDefault="000B65CF" w14:paraId="0000002D" w14:textId="77777777">
      <w:pPr>
        <w:rPr>
          <w:color w:val="222222"/>
          <w:highlight w:val="white"/>
        </w:rPr>
      </w:pPr>
    </w:p>
    <w:p w:rsidR="000B65CF" w:rsidRDefault="00DD44B6" w14:paraId="0000002E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1 b)</w:t>
      </w:r>
    </w:p>
    <w:p w:rsidR="000B65CF" w:rsidRDefault="00DD44B6" w14:paraId="0000002F" w14:textId="77777777">
      <w:commentRangeStart w:id="3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(p → q) 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  <w:highlight w:val="white"/>
        </w:rPr>
        <w:t xml:space="preserve"> ¬q </w:t>
      </w:r>
      <w:commentRangeEnd w:id="3"/>
      <w:r>
        <w:commentReference w:id="3"/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 → ¬</w:t>
      </w:r>
      <w:r>
        <w:t>p</w:t>
      </w:r>
    </w:p>
    <w:p w:rsidR="000B65CF" w:rsidRDefault="000B65CF" w14:paraId="00000030" w14:textId="77777777"/>
    <w:p w:rsidR="000B65CF" w:rsidRDefault="00DD44B6" w14:paraId="00000031" w14:textId="77777777">
      <w:r>
        <w:t>Proof in ND:</w:t>
      </w:r>
    </w:p>
    <w:p w:rsidR="000B65CF" w:rsidRDefault="000B65CF" w14:paraId="00000032" w14:textId="77777777"/>
    <w:commentRangeStart w:id="4"/>
    <w:p w:rsidR="000B65CF" w:rsidRDefault="00DD44B6" w14:paraId="00000033" w14:textId="77777777">
      <w:pPr>
        <w:rPr>
          <w:color w:val="222222"/>
          <w:highlight w:val="white"/>
        </w:rPr>
      </w:pPr>
      <w:r>
        <w:rPr>
          <w:noProof/>
          <w:color w:val="222222"/>
          <w:highlight w:val="white"/>
        </w:rPr>
        <w:lastRenderedPageBreak/>
        <mc:AlternateContent>
          <mc:Choice Requires="wpg">
            <w:drawing>
              <wp:inline distT="114300" distB="114300" distL="114300" distR="114300" wp14:anchorId="3CD9E0C5" wp14:editId="07777777">
                <wp:extent cx="3324225" cy="2705100"/>
                <wp:effectExtent l="0" t="0" r="0" b="0"/>
                <wp:docPr id="1718755262" name="Group 171875526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324225" cy="2705100"/>
                          <a:chOff x="123750" y="0"/>
                          <a:chExt cx="3305250" cy="2695500"/>
                        </a:xfrm>
                      </wpg:grpSpPr>
                      <wps:wsp>
                        <wps:cNvPr id="64592845" name="Text Box 64592845"/>
                        <wps:cNvSpPr txBox="1"/>
                        <wps:spPr>
                          <a:xfrm>
                            <a:off x="266700" y="0"/>
                            <a:ext cx="3162300" cy="26955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2A8925B2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 xml:space="preserve">1 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(p → q)  </w:t>
                              </w:r>
                              <w:r>
                                <w:rPr>
                                  <w:b/>
                                  <w:color w:val="222222"/>
                                  <w:highlight w:val="white"/>
                                </w:rPr>
                                <w:t>∧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 ¬q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(ass)</w:t>
                              </w:r>
                            </w:p>
                            <w:p w:rsidR="000B65CF" w:rsidRDefault="000B65CF" w14:paraId="5DAB6C7B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1D420AAE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2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p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(ass)</w:t>
                              </w:r>
                            </w:p>
                            <w:p w:rsidR="000B65CF" w:rsidRDefault="00DD44B6" w14:paraId="7C40E4D4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3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p → q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highlight w:val="white"/>
                                </w:rPr>
                                <w:t>∧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E(1)</w:t>
                              </w:r>
                            </w:p>
                            <w:p w:rsidR="000B65CF" w:rsidRDefault="00DD44B6" w14:paraId="6D24515C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4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q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→E(3,2)</w:t>
                              </w:r>
                            </w:p>
                            <w:p w:rsidR="000B65CF" w:rsidRDefault="00DD44B6" w14:paraId="25647A27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5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q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highlight w:val="white"/>
                                </w:rPr>
                                <w:t>∧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E(1)</w:t>
                              </w:r>
                            </w:p>
                            <w:p w:rsidR="000B65CF" w:rsidRDefault="00DD44B6" w14:paraId="0539BF76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6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>⊥</w:t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>⊥</w:t>
                              </w: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>I(4,5)</w:t>
                              </w:r>
                            </w:p>
                            <w:p w:rsidR="000B65CF" w:rsidRDefault="000B65CF" w14:paraId="02EB378F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5702E367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>7</w:t>
                              </w: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</w:t>
                              </w:r>
                              <w:r>
                                <w:rPr>
                                  <w:color w:val="000000"/>
                                </w:rPr>
                                <w:t>p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I</w:t>
                              </w:r>
                              <w:r>
                                <w:rPr>
                                  <w:color w:val="000000"/>
                                </w:rPr>
                                <w:t>(2,6)</w:t>
                              </w:r>
                            </w:p>
                            <w:p w:rsidR="000B65CF" w:rsidRDefault="000B65CF" w14:paraId="6A05A809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01A8DA61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 xml:space="preserve">8 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(p → q)  </w:t>
                              </w:r>
                              <w:r>
                                <w:rPr>
                                  <w:b/>
                                  <w:color w:val="222222"/>
                                  <w:highlight w:val="white"/>
                                </w:rPr>
                                <w:t>∧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 ¬q   → ¬</w:t>
                              </w:r>
                              <w:r>
                                <w:rPr>
                                  <w:color w:val="000000"/>
                                </w:rPr>
                                <w:t>p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→I(1,7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701014046" name="Rectangle 701014046"/>
                        <wps:cNvSpPr/>
                        <wps:spPr>
                          <a:xfrm>
                            <a:off x="123750" y="9525"/>
                            <a:ext cx="3162300" cy="18954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5A39BBE3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223810736" name="Rectangle 223810736"/>
                        <wps:cNvSpPr/>
                        <wps:spPr>
                          <a:xfrm>
                            <a:off x="266700" y="419100"/>
                            <a:ext cx="2914800" cy="11241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41C8F396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7DBC8A11">
              <v:group id="Group 5" style="width:261.75pt;height:213pt;mso-position-horizontal-relative:char;mso-position-vertical-relative:line" coordsize="33052,26955" coordorigin="1237" o:spid="_x0000_s1045" w14:anchorId="3CD9E0C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">
                <v:shape id="Text Box 21" style="position:absolute;left:2667;width:31623;height:26955;visibility:visible;mso-wrap-style:square;v-text-anchor:top" o:spid="_x0000_s1046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">
                  <v:textbox inset="2.53958mm,2.53958mm,2.53958mm,2.53958mm">
                    <w:txbxContent>
                      <w:p w:rsidR="000B65CF" w:rsidRDefault="00DD44B6" w14:paraId="40DC1176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 xml:space="preserve">1 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(p → q)  </w:t>
                        </w:r>
                        <w:r>
                          <w:rPr>
                            <w:b/>
                            <w:color w:val="222222"/>
                            <w:highlight w:val="white"/>
                          </w:rPr>
                          <w:t>∧</w:t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 ¬q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(ass)</w:t>
                        </w:r>
                      </w:p>
                      <w:p w:rsidR="000B65CF" w:rsidRDefault="000B65CF" w14:paraId="72A3D3EC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0B24723F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2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p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(ass)</w:t>
                        </w:r>
                      </w:p>
                      <w:p w:rsidR="000B65CF" w:rsidRDefault="00DD44B6" w14:paraId="7E5CE6DF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3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p → q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highlight w:val="white"/>
                          </w:rPr>
                          <w:t>∧</w:t>
                        </w:r>
                        <w:r>
                          <w:rPr>
                            <w:color w:val="222222"/>
                            <w:highlight w:val="white"/>
                          </w:rPr>
                          <w:t>E(1)</w:t>
                        </w:r>
                      </w:p>
                      <w:p w:rsidR="000B65CF" w:rsidRDefault="00DD44B6" w14:paraId="5FD6A204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4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q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→E(3,2)</w:t>
                        </w:r>
                      </w:p>
                      <w:p w:rsidR="000B65CF" w:rsidRDefault="00DD44B6" w14:paraId="4B555853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5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q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highlight w:val="white"/>
                          </w:rPr>
                          <w:t>∧</w:t>
                        </w:r>
                        <w:r>
                          <w:rPr>
                            <w:color w:val="222222"/>
                            <w:highlight w:val="white"/>
                          </w:rPr>
                          <w:t>E(1)</w:t>
                        </w:r>
                      </w:p>
                      <w:p w:rsidR="000B65CF" w:rsidRDefault="00DD44B6" w14:paraId="038101B0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6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>⊥</w:t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>⊥</w:t>
                        </w: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>I(4,5)</w:t>
                        </w:r>
                      </w:p>
                      <w:p w:rsidR="000B65CF" w:rsidRDefault="000B65CF" w14:paraId="0D0B940D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780AB34D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>7</w:t>
                        </w: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</w:t>
                        </w:r>
                        <w:r>
                          <w:rPr>
                            <w:color w:val="000000"/>
                          </w:rPr>
                          <w:t>p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I</w:t>
                        </w:r>
                        <w:r>
                          <w:rPr>
                            <w:color w:val="000000"/>
                          </w:rPr>
                          <w:t>(2,6)</w:t>
                        </w:r>
                      </w:p>
                      <w:p w:rsidR="000B65CF" w:rsidRDefault="000B65CF" w14:paraId="0E27B00A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7504877A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 xml:space="preserve">8 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(p → q)  </w:t>
                        </w:r>
                        <w:r>
                          <w:rPr>
                            <w:b/>
                            <w:color w:val="222222"/>
                            <w:highlight w:val="white"/>
                          </w:rPr>
                          <w:t>∧</w:t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 ¬q   → ¬</w:t>
                        </w:r>
                        <w:r>
                          <w:rPr>
                            <w:color w:val="000000"/>
                          </w:rPr>
                          <w:t>p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→I(1,7)</w:t>
                        </w:r>
                      </w:p>
                    </w:txbxContent>
                  </v:textbox>
                </v:shape>
                <v:rect id="Rectangle 22" style="position:absolute;left:1237;top:95;width:31623;height:18954;visibility:visible;mso-wrap-style:square;v-text-anchor:middle" o:spid="_x0000_s1047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60061E4C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23" style="position:absolute;left:2667;top:4191;width:29148;height:11241;visibility:visible;mso-wrap-style:square;v-text-anchor:middle" o:spid="_x0000_s1048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44EAFD9C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commentRangeStart w:id="5"/>
      <w:commentRangeEnd w:id="4"/>
      <w:r>
        <w:commentReference w:id="4"/>
      </w:r>
      <w:commentRangeEnd w:id="5"/>
      <w:r>
        <w:commentReference w:id="5"/>
      </w:r>
    </w:p>
    <w:p w:rsidR="000B65CF" w:rsidRDefault="000B65CF" w14:paraId="00000034" w14:textId="77777777">
      <w:pPr>
        <w:rPr>
          <w:color w:val="222222"/>
          <w:highlight w:val="white"/>
        </w:rPr>
      </w:pPr>
    </w:p>
    <w:p w:rsidR="000B65CF" w:rsidRDefault="00DD44B6" w14:paraId="00000035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Pandora proof:</w:t>
      </w:r>
    </w:p>
    <w:p w:rsidR="000B65CF" w:rsidRDefault="00DD44B6" w14:paraId="00000036" w14:textId="77777777">
      <w:pPr>
        <w:rPr>
          <w:color w:val="222222"/>
          <w:highlight w:val="white"/>
        </w:rPr>
      </w:pPr>
      <w:r>
        <w:rPr>
          <w:noProof/>
          <w:color w:val="222222"/>
          <w:highlight w:val="white"/>
        </w:rPr>
        <w:drawing>
          <wp:inline distT="114300" distB="114300" distL="114300" distR="114300" wp14:anchorId="4B8B4EC0" wp14:editId="07777777">
            <wp:extent cx="2390775" cy="1914525"/>
            <wp:effectExtent l="0" t="0" r="0" b="0"/>
            <wp:docPr id="1344426003" name="Picture 134442600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390775" cy="19145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  <w:commentRangeStart w:id="6"/>
      <w:r>
        <w:rPr>
          <w:noProof/>
          <w:color w:val="222222"/>
          <w:highlight w:val="white"/>
        </w:rPr>
        <mc:AlternateContent>
          <mc:Choice Requires="wpg">
            <w:drawing>
              <wp:inline distT="114300" distB="114300" distL="114300" distR="114300" wp14:anchorId="22149BEA" wp14:editId="07777777">
                <wp:extent cx="4086225" cy="3819525"/>
                <wp:effectExtent l="0" t="0" r="0" b="0"/>
                <wp:docPr id="1995637703" name="Group 199563770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086225" cy="3819525"/>
                          <a:chOff x="123825" y="180975"/>
                          <a:chExt cx="4067100" cy="3800400"/>
                        </a:xfrm>
                      </wpg:grpSpPr>
                      <wps:wsp>
                        <wps:cNvPr id="1624612355" name="Text Box 1624612355"/>
                        <wps:cNvSpPr txBox="1"/>
                        <wps:spPr>
                          <a:xfrm>
                            <a:off x="390525" y="180975"/>
                            <a:ext cx="3800400" cy="3800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6E42BF8D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1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p △ (q △ r)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(given)</w:t>
                              </w:r>
                            </w:p>
                            <w:p w:rsidR="000B65CF" w:rsidRDefault="000B65CF" w14:paraId="4B94D5A5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544F3A86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 xml:space="preserve">2 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 r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(ass)</w:t>
                              </w:r>
                            </w:p>
                            <w:p w:rsidR="000B65CF" w:rsidRDefault="000B65CF" w14:paraId="3DEEC669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64523177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3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p ∧ q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(ass)</w:t>
                              </w:r>
                            </w:p>
                            <w:p w:rsidR="000B65CF" w:rsidRDefault="00DD44B6" w14:paraId="34905E96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4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p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∧E(3)</w:t>
                              </w:r>
                            </w:p>
                            <w:p w:rsidR="000B65CF" w:rsidRDefault="000B65CF" w14:paraId="3656B9AB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6E1E7A50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5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q </w:t>
                              </w:r>
                              <w:r>
                                <w:rPr>
                                  <w:color w:val="000000"/>
                                </w:rPr>
                                <w:t>△ r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(ass)</w:t>
                              </w:r>
                            </w:p>
                            <w:p w:rsidR="000B65CF" w:rsidRDefault="00DD44B6" w14:paraId="3DE0E4A0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6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 q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△E(5,2)</w:t>
                              </w:r>
                            </w:p>
                            <w:p w:rsidR="000B65CF" w:rsidRDefault="00DD44B6" w14:paraId="62C703DC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7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q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∧E(3)</w:t>
                              </w:r>
                            </w:p>
                            <w:p w:rsidR="000B65CF" w:rsidRDefault="00DD44B6" w14:paraId="30E13943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8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I(6,7)</w:t>
                              </w:r>
                            </w:p>
                            <w:p w:rsidR="000B65CF" w:rsidRDefault="000B65CF" w14:paraId="45FB0818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7B5EC597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9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</w:t>
                              </w:r>
                              <w:r>
                                <w:rPr>
                                  <w:color w:val="000000"/>
                                </w:rPr>
                                <w:t>(q △ r)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I(5,8)</w:t>
                              </w:r>
                            </w:p>
                            <w:p w:rsidR="000B65CF" w:rsidRDefault="00DD44B6" w14:paraId="4DCB4544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10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p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△E(1,9)</w:t>
                              </w:r>
                            </w:p>
                            <w:p w:rsidR="000B65CF" w:rsidRDefault="00DD44B6" w14:paraId="7C1D6913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11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I(4,10)</w:t>
                              </w:r>
                            </w:p>
                            <w:p w:rsidR="000B65CF" w:rsidRDefault="000B65CF" w14:paraId="049F31CB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6B5A70A9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 xml:space="preserve">12 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¬(p ∧ q)  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¬I(3,11)</w:t>
                              </w:r>
                            </w:p>
                            <w:p w:rsidR="000B65CF" w:rsidRDefault="000B65CF" w14:paraId="53128261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58D94CE3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13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(p ∧ q) </w:t>
                              </w:r>
                              <w:r>
                                <w:rPr>
                                  <w:color w:val="000000"/>
                                </w:rPr>
                                <w:t>△ r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>△I(2,12)</w:t>
                              </w:r>
                            </w:p>
                            <w:p w:rsidR="000B65CF" w:rsidRDefault="000B65CF" w14:paraId="62486C05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0B65CF" w14:paraId="4101652C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2099157879" name="Rectangle 2099157879"/>
                        <wps:cNvSpPr/>
                        <wps:spPr>
                          <a:xfrm>
                            <a:off x="123825" y="514350"/>
                            <a:ext cx="3733800" cy="28194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4B99056E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277145176" name="Rectangle 1277145176"/>
                        <wps:cNvSpPr/>
                        <wps:spPr>
                          <a:xfrm>
                            <a:off x="257175" y="866775"/>
                            <a:ext cx="3429000" cy="21144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1299C43A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88957280" name="Rectangle 988957280"/>
                        <wps:cNvSpPr/>
                        <wps:spPr>
                          <a:xfrm>
                            <a:off x="409575" y="1419225"/>
                            <a:ext cx="3095700" cy="8574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4DDBEF00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13EBBEF2">
              <v:group id="Group 6" style="width:321.75pt;height:300.75pt;mso-position-horizontal-relative:char;mso-position-vertical-relative:line" coordsize="40671,38004" coordorigin="1238,1809" o:spid="_x0000_s1049" w14:anchorId="22149BEA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">
                <v:shape id="Text Box 25" style="position:absolute;left:3905;top:1809;width:38004;height:38004;visibility:visible;mso-wrap-style:square;v-text-anchor:top" o:spid="_x0000_s1050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">
                  <v:textbox inset="2.53958mm,2.53958mm,2.53958mm,2.53958mm">
                    <w:txbxContent>
                      <w:p w:rsidR="000B65CF" w:rsidRDefault="00DD44B6" w14:paraId="5E564F3B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1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p △ (q △ r)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(given)</w:t>
                        </w:r>
                      </w:p>
                      <w:p w:rsidR="000B65CF" w:rsidRDefault="000B65CF" w14:paraId="3461D779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4D9AA24A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 xml:space="preserve">2 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 r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(ass)</w:t>
                        </w:r>
                      </w:p>
                      <w:p w:rsidR="000B65CF" w:rsidRDefault="000B65CF" w14:paraId="3CF2D8B6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0F9A3231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3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p ∧ q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(ass)</w:t>
                        </w:r>
                      </w:p>
                      <w:p w:rsidR="000B65CF" w:rsidRDefault="00DD44B6" w14:paraId="11F7CFA4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4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p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∧E(3)</w:t>
                        </w:r>
                      </w:p>
                      <w:p w:rsidR="000B65CF" w:rsidRDefault="000B65CF" w14:paraId="0FB78278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477F5C40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5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q </w:t>
                        </w:r>
                        <w:r>
                          <w:rPr>
                            <w:color w:val="000000"/>
                          </w:rPr>
                          <w:t>△ r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(ass)</w:t>
                        </w:r>
                      </w:p>
                      <w:p w:rsidR="000B65CF" w:rsidRDefault="00DD44B6" w14:paraId="2221F312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6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 q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△E(5,2)</w:t>
                        </w:r>
                      </w:p>
                      <w:p w:rsidR="000B65CF" w:rsidRDefault="00DD44B6" w14:paraId="63863E46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7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q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∧E(3)</w:t>
                        </w:r>
                      </w:p>
                      <w:p w:rsidR="000B65CF" w:rsidRDefault="00DD44B6" w14:paraId="623CD0EF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8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I(6,7)</w:t>
                        </w:r>
                      </w:p>
                      <w:p w:rsidR="000B65CF" w:rsidRDefault="000B65CF" w14:paraId="1FC39945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58650EEE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9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</w:t>
                        </w:r>
                        <w:r>
                          <w:rPr>
                            <w:color w:val="000000"/>
                          </w:rPr>
                          <w:t>(q △ r)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I(5,8)</w:t>
                        </w:r>
                      </w:p>
                      <w:p w:rsidR="000B65CF" w:rsidRDefault="00DD44B6" w14:paraId="2A788E1F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10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p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△E(1,9)</w:t>
                        </w:r>
                      </w:p>
                      <w:p w:rsidR="000B65CF" w:rsidRDefault="00DD44B6" w14:paraId="52541ED8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11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I(4,10)</w:t>
                        </w:r>
                      </w:p>
                      <w:p w:rsidR="000B65CF" w:rsidRDefault="000B65CF" w14:paraId="0562CB0E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48AB7C94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 xml:space="preserve">12 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¬(p ∧ q)  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¬I(3,11)</w:t>
                        </w:r>
                      </w:p>
                      <w:p w:rsidR="000B65CF" w:rsidRDefault="000B65CF" w14:paraId="34CE0A41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12A45934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13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 xml:space="preserve">(p ∧ q) </w:t>
                        </w:r>
                        <w:r>
                          <w:rPr>
                            <w:color w:val="000000"/>
                          </w:rPr>
                          <w:t>△ r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>△I(2,12)</w:t>
                        </w:r>
                      </w:p>
                      <w:p w:rsidR="000B65CF" w:rsidRDefault="000B65CF" w14:paraId="62EBF3C5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0B65CF" w14:paraId="6D98A12B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rect id="Rectangle 26" style="position:absolute;left:1238;top:5143;width:37338;height:28194;visibility:visible;mso-wrap-style:square;v-text-anchor:middle" o:spid="_x0000_s1051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2946DB82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27" style="position:absolute;left:2571;top:8667;width:34290;height:21144;visibility:visible;mso-wrap-style:square;v-text-anchor:middle" o:spid="_x0000_s1052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5997CC1D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28" style="position:absolute;left:4095;top:14192;width:30957;height:8574;visibility:visible;mso-wrap-style:square;v-text-anchor:middle" o:spid="_x0000_s1053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110FFD37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commentRangeStart w:id="7"/>
      <w:commentRangeEnd w:id="6"/>
      <w:r>
        <w:commentReference w:id="6"/>
      </w:r>
      <w:commentRangeEnd w:id="7"/>
      <w:r>
        <w:commentReference w:id="7"/>
      </w:r>
    </w:p>
    <w:p w:rsidR="000B65CF" w:rsidRDefault="000B65CF" w14:paraId="00000037" w14:textId="77777777">
      <w:pPr>
        <w:rPr>
          <w:color w:val="222222"/>
          <w:highlight w:val="white"/>
        </w:rPr>
      </w:pPr>
    </w:p>
    <w:p w:rsidR="000B65CF" w:rsidRDefault="00DD44B6" w14:paraId="00000038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1 c) </w:t>
      </w:r>
      <w:proofErr w:type="spellStart"/>
      <w:r>
        <w:rPr>
          <w:color w:val="222222"/>
          <w:highlight w:val="white"/>
        </w:rPr>
        <w:t>i</w:t>
      </w:r>
      <w:proofErr w:type="spellEnd"/>
      <w:r>
        <w:rPr>
          <w:color w:val="222222"/>
          <w:highlight w:val="white"/>
        </w:rPr>
        <w:t>)</w:t>
      </w:r>
    </w:p>
    <w:p w:rsidR="000B65CF" w:rsidRDefault="000B65CF" w14:paraId="00000039" w14:textId="77777777">
      <w:pPr>
        <w:rPr>
          <w:color w:val="222222"/>
          <w:highlight w:val="white"/>
        </w:rPr>
      </w:pPr>
    </w:p>
    <w:p w:rsidR="000B65CF" w:rsidRDefault="00DD44B6" w14:paraId="0000003A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 +</w:t>
      </w:r>
    </w:p>
    <w:p w:rsidR="000B65CF" w:rsidRDefault="000B65CF" w14:paraId="0000003B" w14:textId="77777777">
      <w:pPr>
        <w:rPr>
          <w:color w:val="222222"/>
          <w:highlight w:val="white"/>
        </w:rPr>
      </w:pPr>
    </w:p>
    <w:p w:rsidR="000B65CF" w:rsidRDefault="000B65CF" w14:paraId="0000003C" w14:textId="77777777">
      <w:pPr>
        <w:rPr>
          <w:color w:val="222222"/>
          <w:highlight w:val="white"/>
        </w:rPr>
      </w:pPr>
    </w:p>
    <w:p w:rsidR="000B65CF" w:rsidRDefault="00DD44B6" w14:paraId="0000003D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>1 c) ii)</w:t>
      </w:r>
    </w:p>
    <w:p w:rsidR="000B65CF" w:rsidRDefault="000B65CF" w14:paraId="0000003E" w14:textId="77777777">
      <w:pPr>
        <w:rPr>
          <w:color w:val="222222"/>
          <w:highlight w:val="white"/>
        </w:rPr>
      </w:pPr>
    </w:p>
    <w:p w:rsidR="000B65CF" w:rsidRDefault="00DD44B6" w14:paraId="0000003F" w14:textId="77777777">
      <w:pPr>
        <w:widowControl w:val="0"/>
        <w:spacing w:line="240" w:lineRule="auto"/>
        <w:rPr>
          <w:color w:val="222222"/>
          <w:highlight w:val="white"/>
        </w:rPr>
      </w:pPr>
      <w:r>
        <w:t>△ introduction:</w:t>
      </w:r>
    </w:p>
    <w:p w:rsidR="000B65CF" w:rsidRDefault="00DD44B6" w14:paraId="00000040" w14:textId="77777777">
      <w:pPr>
        <w:rPr>
          <w:color w:val="222222"/>
          <w:highlight w:val="white"/>
        </w:rPr>
      </w:pPr>
      <w:r>
        <w:rPr>
          <w:noProof/>
          <w:color w:val="222222"/>
          <w:highlight w:val="white"/>
        </w:rPr>
        <mc:AlternateContent>
          <mc:Choice Requires="wpg">
            <w:drawing>
              <wp:inline distT="114300" distB="114300" distL="114300" distR="114300" wp14:anchorId="61E5F3A8" wp14:editId="07777777">
                <wp:extent cx="2781300" cy="3200400"/>
                <wp:effectExtent l="0" t="0" r="0" b="0"/>
                <wp:docPr id="1357208304" name="Group 13572083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781300" cy="3200400"/>
                          <a:chOff x="228600" y="219075"/>
                          <a:chExt cx="2762175" cy="3086100"/>
                        </a:xfrm>
                      </wpg:grpSpPr>
                      <wps:wsp>
                        <wps:cNvPr id="791746241" name="Text Box 791746241"/>
                        <wps:cNvSpPr txBox="1"/>
                        <wps:spPr>
                          <a:xfrm>
                            <a:off x="371475" y="219075"/>
                            <a:ext cx="2619300" cy="3086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46E1FDCC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1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B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(ass)</w:t>
                              </w:r>
                            </w:p>
                            <w:p w:rsidR="000B65CF" w:rsidRDefault="000B65CF" w14:paraId="6B699379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49D1F818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…</w:t>
                              </w:r>
                            </w:p>
                            <w:p w:rsidR="000B65CF" w:rsidRDefault="000B65CF" w14:paraId="3FE9F23F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0367575E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2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A</w:t>
                              </w:r>
                            </w:p>
                            <w:p w:rsidR="000B65CF" w:rsidRDefault="000B65CF" w14:paraId="1F72F646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78DCE920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 xml:space="preserve">3 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B → ¬ A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→ I(1,2)</w:t>
                              </w:r>
                            </w:p>
                            <w:p w:rsidR="000B65CF" w:rsidRDefault="000B65CF" w14:paraId="08CE6F91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60B19E9C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4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A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(ass)</w:t>
                              </w:r>
                            </w:p>
                            <w:p w:rsidR="000B65CF" w:rsidRDefault="000B65CF" w14:paraId="61CDCEAD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622DB95A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5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B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(ass)</w:t>
                              </w:r>
                            </w:p>
                            <w:p w:rsidR="000B65CF" w:rsidRDefault="00DD44B6" w14:paraId="6953272B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6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A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→ E(3,5)</w:t>
                              </w:r>
                            </w:p>
                            <w:p w:rsidR="000B65CF" w:rsidRDefault="00DD44B6" w14:paraId="114F4CFC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7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I(4,6)</w:t>
                              </w:r>
                            </w:p>
                            <w:p w:rsidR="000B65CF" w:rsidRDefault="000B65CF" w14:paraId="6BB9E253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097D540F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8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B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PC(5,7)</w:t>
                              </w:r>
                            </w:p>
                            <w:p w:rsidR="000B65CF" w:rsidRDefault="000B65CF" w14:paraId="23DE523C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73EF1B5F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9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A  → B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→ I(4,8)</w:t>
                              </w:r>
                            </w:p>
                            <w:p w:rsidR="000B65CF" w:rsidRDefault="000B65CF" w14:paraId="52E56223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914319213" name="Rectangle 1914319213"/>
                        <wps:cNvSpPr/>
                        <wps:spPr>
                          <a:xfrm>
                            <a:off x="390525" y="295275"/>
                            <a:ext cx="1914600" cy="9240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07547A01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923919187" name="Rectangle 923919187"/>
                        <wps:cNvSpPr/>
                        <wps:spPr>
                          <a:xfrm>
                            <a:off x="228600" y="1657350"/>
                            <a:ext cx="2286300" cy="13716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5043CB0F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1785876478" name="Rectangle 1785876478"/>
                        <wps:cNvSpPr/>
                        <wps:spPr>
                          <a:xfrm>
                            <a:off x="342900" y="1962150"/>
                            <a:ext cx="2076600" cy="6858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07459315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5B49BBE6">
              <v:group id="Group 3" style="width:219pt;height:252pt;mso-position-horizontal-relative:char;mso-position-vertical-relative:line" coordsize="27621,30861" coordorigin="2286,2190" o:spid="_x0000_s1054" w14:anchorId="61E5F3A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">
                <v:shape id="Text Box 30" style="position:absolute;left:3714;top:2190;width:26193;height:30861;visibility:visible;mso-wrap-style:square;v-text-anchor:top" o:spid="_x0000_s1055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">
                  <v:textbox inset="2.53958mm,2.53958mm,2.53958mm,2.53958mm">
                    <w:txbxContent>
                      <w:p w:rsidR="000B65CF" w:rsidRDefault="00DD44B6" w14:paraId="377FFF59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1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B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(ass)</w:t>
                        </w:r>
                      </w:p>
                      <w:p w:rsidR="000B65CF" w:rsidRDefault="000B65CF" w14:paraId="6537F28F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172A0622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…</w:t>
                        </w:r>
                      </w:p>
                      <w:p w:rsidR="000B65CF" w:rsidRDefault="000B65CF" w14:paraId="6DFB9E20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3CCB2CD4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2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A</w:t>
                        </w:r>
                      </w:p>
                      <w:p w:rsidR="000B65CF" w:rsidRDefault="000B65CF" w14:paraId="70DF9E56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21C8DF8E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 xml:space="preserve">3 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B → ¬ A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→ I(1,2)</w:t>
                        </w:r>
                      </w:p>
                      <w:p w:rsidR="000B65CF" w:rsidRDefault="000B65CF" w14:paraId="44E871BC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41DBB8A4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4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A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(ass)</w:t>
                        </w:r>
                      </w:p>
                      <w:p w:rsidR="000B65CF" w:rsidRDefault="000B65CF" w14:paraId="144A5D23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0B33950F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5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B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(ass)</w:t>
                        </w:r>
                      </w:p>
                      <w:p w:rsidR="000B65CF" w:rsidRDefault="00DD44B6" w14:paraId="1FEE2011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6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A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→ E(3,5)</w:t>
                        </w:r>
                      </w:p>
                      <w:p w:rsidR="000B65CF" w:rsidRDefault="00DD44B6" w14:paraId="3A63739C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7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I(4,6)</w:t>
                        </w:r>
                      </w:p>
                      <w:p w:rsidR="000B65CF" w:rsidRDefault="000B65CF" w14:paraId="738610EB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0224886C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8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B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PC(5,7)</w:t>
                        </w:r>
                      </w:p>
                      <w:p w:rsidR="000B65CF" w:rsidRDefault="000B65CF" w14:paraId="637805D2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02970861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9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A  → B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→ I(4,8)</w:t>
                        </w:r>
                      </w:p>
                      <w:p w:rsidR="000B65CF" w:rsidRDefault="000B65CF" w14:paraId="463F29E8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rect id="Rectangle 31" style="position:absolute;left:3905;top:2952;width:19146;height:9240;visibility:visible;mso-wrap-style:square;v-text-anchor:middle" o:spid="_x0000_s1056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3B7B4B86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32" style="position:absolute;left:2286;top:16573;width:22863;height:13716;visibility:visible;mso-wrap-style:square;v-text-anchor:middle" o:spid="_x0000_s1057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3A0FF5F2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33" style="position:absolute;left:3429;top:19621;width:20766;height:6858;visibility:visible;mso-wrap-style:square;v-text-anchor:middle" o:spid="_x0000_s1058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5630AD66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0B65CF" w:rsidRDefault="00DD44B6" w14:paraId="00000041" w14:textId="77777777">
      <w:r>
        <w:rPr>
          <w:color w:val="222222"/>
          <w:highlight w:val="white"/>
        </w:rPr>
        <w:t xml:space="preserve">Lines 1 to 2 are the same as in the definition of </w:t>
      </w:r>
      <w:r>
        <w:t xml:space="preserve">△I. Then instead of applying △I </w:t>
      </w:r>
      <w:proofErr w:type="spellStart"/>
      <w:r>
        <w:t>we</w:t>
      </w:r>
      <w:proofErr w:type="spellEnd"/>
      <w:r>
        <w:t xml:space="preserve"> a combination of </w:t>
      </w:r>
      <w:r>
        <w:rPr>
          <w:rFonts w:ascii="Arial Unicode MS" w:hAnsi="Arial Unicode MS" w:eastAsia="Arial Unicode MS" w:cs="Arial Unicode MS"/>
          <w:color w:val="222222"/>
        </w:rPr>
        <w:t xml:space="preserve">→ rules and PC to obtain A  → B which is the same as A </w:t>
      </w:r>
      <w:r>
        <w:t>△B according to our assumption. So △I is a derived rule of regular ND collapsing lines 3 to 8 above.</w:t>
      </w:r>
    </w:p>
    <w:p w:rsidR="000B65CF" w:rsidRDefault="000B65CF" w14:paraId="00000042" w14:textId="77777777"/>
    <w:p w:rsidR="000B65CF" w:rsidRDefault="00DD44B6" w14:paraId="00000043" w14:textId="77777777">
      <w:pPr>
        <w:widowControl w:val="0"/>
        <w:spacing w:line="240" w:lineRule="auto"/>
      </w:pPr>
      <w:r>
        <w:t>△ elimination:</w:t>
      </w:r>
    </w:p>
    <w:p w:rsidR="000B65CF" w:rsidRDefault="00DD44B6" w14:paraId="00000044" w14:textId="77777777">
      <w:pPr>
        <w:rPr>
          <w:color w:val="222222"/>
          <w:highlight w:val="white"/>
        </w:rPr>
      </w:pPr>
      <w:r>
        <w:rPr>
          <w:noProof/>
          <w:color w:val="222222"/>
          <w:highlight w:val="white"/>
        </w:rPr>
        <mc:AlternateContent>
          <mc:Choice Requires="wpg">
            <w:drawing>
              <wp:inline distT="114300" distB="114300" distL="114300" distR="114300" wp14:anchorId="52475AD8" wp14:editId="07777777">
                <wp:extent cx="2667000" cy="2204848"/>
                <wp:effectExtent l="0" t="0" r="0" b="0"/>
                <wp:docPr id="1232589101" name="Group 123258910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667000" cy="2204848"/>
                          <a:chOff x="371475" y="219075"/>
                          <a:chExt cx="2619300" cy="2162100"/>
                        </a:xfrm>
                      </wpg:grpSpPr>
                      <wps:wsp>
                        <wps:cNvPr id="848621175" name="Text Box 848621175"/>
                        <wps:cNvSpPr txBox="1"/>
                        <wps:spPr>
                          <a:xfrm>
                            <a:off x="371475" y="219075"/>
                            <a:ext cx="2619300" cy="21621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26710D23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1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A  → B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</w:p>
                            <w:p w:rsidR="000B65CF" w:rsidRDefault="000B65CF" w14:paraId="61829076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46E08C95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…</w:t>
                              </w:r>
                            </w:p>
                            <w:p w:rsidR="000B65CF" w:rsidRDefault="000B65CF" w14:paraId="2BA226A1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6422F915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2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B</w:t>
                              </w:r>
                            </w:p>
                            <w:p w:rsidR="000B65CF" w:rsidRDefault="000B65CF" w14:paraId="17AD93B2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3BA42A65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3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A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(ass)</w:t>
                              </w:r>
                            </w:p>
                            <w:p w:rsidR="000B65CF" w:rsidRDefault="00DD44B6" w14:paraId="2DE525A6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4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B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→ E(1,3)</w:t>
                              </w:r>
                            </w:p>
                            <w:p w:rsidR="000B65CF" w:rsidRDefault="00DD44B6" w14:paraId="2E10C3FF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5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⊥I(2,4)</w:t>
                              </w:r>
                            </w:p>
                            <w:p w:rsidR="000B65CF" w:rsidRDefault="000B65CF" w14:paraId="0DE4B5B7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  <w:p w:rsidR="000B65CF" w:rsidRDefault="00DD44B6" w14:paraId="4E21E1A2" w14:textId="77777777">
                              <w:pPr>
                                <w:spacing w:line="240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6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 A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¬I(3,5)</w:t>
                              </w:r>
                            </w:p>
                            <w:p w:rsidR="000B65CF" w:rsidRDefault="000B65CF" w14:paraId="66204FF1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243430760" name="Rectangle 1243430760"/>
                        <wps:cNvSpPr/>
                        <wps:spPr>
                          <a:xfrm>
                            <a:off x="428625" y="1304925"/>
                            <a:ext cx="2124000" cy="6954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2DBF0D7D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1F6AE83C">
              <v:group id="Group 4" style="width:210pt;height:173.6pt;mso-position-horizontal-relative:char;mso-position-vertical-relative:line" coordsize="26193,21621" coordorigin="3714,2190" o:spid="_x0000_s1059" w14:anchorId="52475AD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">
                <v:shape id="Text Box 35" style="position:absolute;left:3714;top:2190;width:26193;height:21621;visibility:visible;mso-wrap-style:square;v-text-anchor:top" o:spid="_x0000_s1060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">
                  <v:textbox inset="2.53958mm,2.53958mm,2.53958mm,2.53958mm">
                    <w:txbxContent>
                      <w:p w:rsidR="000B65CF" w:rsidRDefault="00DD44B6" w14:paraId="2A23204C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1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A  → B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</w:p>
                      <w:p w:rsidR="000B65CF" w:rsidRDefault="000B65CF" w14:paraId="6B62F1B3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33C86505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…</w:t>
                        </w:r>
                      </w:p>
                      <w:p w:rsidR="000B65CF" w:rsidRDefault="000B65CF" w14:paraId="02F2C34E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481F6B54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2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B</w:t>
                        </w:r>
                      </w:p>
                      <w:p w:rsidR="000B65CF" w:rsidRDefault="000B65CF" w14:paraId="680A4E5D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442A35D0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3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A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(ass)</w:t>
                        </w:r>
                      </w:p>
                      <w:p w:rsidR="000B65CF" w:rsidRDefault="00DD44B6" w14:paraId="45803A35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4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B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→ E(1,3)</w:t>
                        </w:r>
                      </w:p>
                      <w:p w:rsidR="000B65CF" w:rsidRDefault="00DD44B6" w14:paraId="0F90CF33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5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⊥I(2,4)</w:t>
                        </w:r>
                      </w:p>
                      <w:p w:rsidR="000B65CF" w:rsidRDefault="000B65CF" w14:paraId="19219836" w14:textId="77777777">
                        <w:pPr>
                          <w:spacing w:line="240" w:lineRule="auto"/>
                          <w:textDirection w:val="btLr"/>
                        </w:pPr>
                      </w:p>
                      <w:p w:rsidR="000B65CF" w:rsidRDefault="00DD44B6" w14:paraId="75E55851" w14:textId="77777777">
                        <w:pPr>
                          <w:spacing w:line="240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6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 A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¬I(3,5)</w:t>
                        </w:r>
                      </w:p>
                      <w:p w:rsidR="000B65CF" w:rsidRDefault="000B65CF" w14:paraId="296FEF7D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shape>
                <v:rect id="Rectangle 36" style="position:absolute;left:4286;top:13049;width:21240;height:6954;visibility:visible;mso-wrap-style:square;v-text-anchor:middle" o:spid="_x0000_s1061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7194DBDC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  <w:r>
        <w:rPr>
          <w:color w:val="222222"/>
          <w:highlight w:val="white"/>
        </w:rPr>
        <w:tab/>
      </w:r>
    </w:p>
    <w:p w:rsidR="000B65CF" w:rsidRDefault="00DD44B6" w14:paraId="00000045" w14:textId="77777777">
      <w:r>
        <w:rPr>
          <w:color w:val="222222"/>
          <w:highlight w:val="white"/>
        </w:rPr>
        <w:t xml:space="preserve">Lines 1 to 2 are the same as in the definition of </w:t>
      </w:r>
      <w:r>
        <w:t xml:space="preserve">△E. Then instead of applying △E we use a combination </w:t>
      </w:r>
      <w:r>
        <w:rPr>
          <w:color w:val="222222"/>
        </w:rPr>
        <w:t xml:space="preserve">¬I </w:t>
      </w:r>
      <w:r>
        <w:t xml:space="preserve">of </w:t>
      </w:r>
      <w:r>
        <w:rPr>
          <w:rFonts w:ascii="Arial Unicode MS" w:hAnsi="Arial Unicode MS" w:eastAsia="Arial Unicode MS" w:cs="Arial Unicode MS"/>
          <w:color w:val="222222"/>
        </w:rPr>
        <w:t>→E ¬ A</w:t>
      </w:r>
      <w:r>
        <w:t>. So △E is a derived rule of regular ND collapsing lines 3 to 5 above.</w:t>
      </w:r>
    </w:p>
    <w:p w:rsidR="000B65CF" w:rsidRDefault="000B65CF" w14:paraId="00000046" w14:textId="77777777"/>
    <w:p w:rsidR="000B65CF" w:rsidRDefault="00DD44B6" w14:paraId="00000047" w14:textId="77777777">
      <w:r>
        <w:lastRenderedPageBreak/>
        <w:t>Alternative answer for △ elimination?: according to part b, we can indeed derive from ND.</w:t>
      </w:r>
    </w:p>
    <w:p w:rsidR="000B65CF" w:rsidRDefault="000B65CF" w14:paraId="00000048" w14:textId="77777777"/>
    <w:p w:rsidR="000B65CF" w:rsidRDefault="00DD44B6" w14:paraId="00000049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1 c) iii)   </w:t>
      </w:r>
    </w:p>
    <w:p w:rsidR="000B65CF" w:rsidRDefault="000B65CF" w14:paraId="0000004A" w14:textId="77777777">
      <w:pPr>
        <w:rPr>
          <w:color w:val="222222"/>
          <w:highlight w:val="white"/>
        </w:rPr>
      </w:pPr>
    </w:p>
    <w:p w:rsidR="000B65CF" w:rsidRDefault="00DD44B6" w14:paraId="0000004B" w14:textId="77777777">
      <w:pPr>
        <w:rPr>
          <w:color w:val="222222"/>
          <w:highlight w:val="white"/>
        </w:rPr>
      </w:pPr>
      <w:r>
        <w:rPr>
          <w:color w:val="222222"/>
          <w:highlight w:val="white"/>
        </w:rPr>
        <w:t xml:space="preserve">Soundness of </w:t>
      </w:r>
      <w:r>
        <w:rPr>
          <w:rFonts w:ascii="Arial Unicode MS" w:hAnsi="Arial Unicode MS" w:eastAsia="Arial Unicode MS" w:cs="Arial Unicode MS"/>
          <w:color w:val="222222"/>
        </w:rPr>
        <w:t>⊢*</w:t>
      </w:r>
      <w:r>
        <w:rPr>
          <w:color w:val="222222"/>
          <w:highlight w:val="white"/>
        </w:rPr>
        <w:t>:</w:t>
      </w:r>
    </w:p>
    <w:p w:rsidR="000B65CF" w:rsidRDefault="00DD44B6" w14:paraId="0000004C" w14:textId="77777777">
      <w:pPr>
        <w:rPr>
          <w:color w:val="222222"/>
        </w:rPr>
      </w:pPr>
      <w:r>
        <w:rPr>
          <w:color w:val="222222"/>
          <w:highlight w:val="white"/>
        </w:rPr>
        <w:t xml:space="preserve"> If A_1, A_2, …, </w:t>
      </w:r>
      <w:proofErr w:type="spellStart"/>
      <w:r>
        <w:rPr>
          <w:color w:val="222222"/>
          <w:highlight w:val="white"/>
        </w:rPr>
        <w:t>A_n</w:t>
      </w:r>
      <w:proofErr w:type="spellEnd"/>
      <w:r>
        <w:rPr>
          <w:color w:val="222222"/>
          <w:highlight w:val="white"/>
        </w:rPr>
        <w:t xml:space="preserve"> </w:t>
      </w:r>
      <w:r>
        <w:rPr>
          <w:rFonts w:ascii="Arial Unicode MS" w:hAnsi="Arial Unicode MS" w:eastAsia="Arial Unicode MS" w:cs="Arial Unicode MS"/>
          <w:color w:val="222222"/>
        </w:rPr>
        <w:t xml:space="preserve">⊢* B then </w:t>
      </w:r>
      <w:r>
        <w:rPr>
          <w:color w:val="222222"/>
          <w:highlight w:val="white"/>
        </w:rPr>
        <w:t xml:space="preserve">A_1, A_2, …, </w:t>
      </w:r>
      <w:proofErr w:type="spellStart"/>
      <w:r>
        <w:rPr>
          <w:color w:val="222222"/>
          <w:highlight w:val="white"/>
        </w:rPr>
        <w:t>A_n</w:t>
      </w:r>
      <w:proofErr w:type="spellEnd"/>
      <w:r>
        <w:rPr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</w:rPr>
        <w:t>⊨ B.</w:t>
      </w:r>
    </w:p>
    <w:p w:rsidR="000B65CF" w:rsidRDefault="00DD44B6" w14:paraId="0000004D" w14:textId="77777777">
      <w:pPr>
        <w:rPr>
          <w:color w:val="222222"/>
        </w:rPr>
      </w:pPr>
      <w:r>
        <w:rPr>
          <w:color w:val="222222"/>
        </w:rPr>
        <w:t xml:space="preserve"> </w:t>
      </w:r>
    </w:p>
    <w:p w:rsidR="000B65CF" w:rsidRDefault="00DD44B6" w14:paraId="0000004E" w14:textId="77777777">
      <w:pPr>
        <w:rPr>
          <w:color w:val="222222"/>
        </w:rPr>
      </w:pPr>
      <w:r>
        <w:rPr>
          <w:color w:val="222222"/>
        </w:rPr>
        <w:t xml:space="preserve">If </w:t>
      </w:r>
      <w:r>
        <w:rPr>
          <w:color w:val="222222"/>
          <w:highlight w:val="white"/>
        </w:rPr>
        <w:t xml:space="preserve">A_1, A_2, …, </w:t>
      </w:r>
      <w:proofErr w:type="spellStart"/>
      <w:r>
        <w:rPr>
          <w:color w:val="222222"/>
          <w:highlight w:val="white"/>
        </w:rPr>
        <w:t>A_n</w:t>
      </w:r>
      <w:proofErr w:type="spellEnd"/>
      <w:r>
        <w:rPr>
          <w:color w:val="222222"/>
          <w:highlight w:val="white"/>
        </w:rPr>
        <w:t xml:space="preserve"> </w:t>
      </w:r>
      <w:r>
        <w:rPr>
          <w:rFonts w:ascii="Arial Unicode MS" w:hAnsi="Arial Unicode MS" w:eastAsia="Arial Unicode MS" w:cs="Arial Unicode MS"/>
          <w:color w:val="222222"/>
        </w:rPr>
        <w:t xml:space="preserve">⊢* B then </w:t>
      </w:r>
      <w:r>
        <w:rPr>
          <w:color w:val="222222"/>
          <w:highlight w:val="white"/>
        </w:rPr>
        <w:t xml:space="preserve">A_1, A_2, …, </w:t>
      </w:r>
      <w:proofErr w:type="spellStart"/>
      <w:r>
        <w:rPr>
          <w:color w:val="222222"/>
          <w:highlight w:val="white"/>
        </w:rPr>
        <w:t>A_n</w:t>
      </w:r>
      <w:proofErr w:type="spellEnd"/>
      <w:r>
        <w:rPr>
          <w:color w:val="222222"/>
          <w:highlight w:val="white"/>
        </w:rPr>
        <w:t xml:space="preserve"> </w:t>
      </w:r>
      <w:r>
        <w:rPr>
          <w:rFonts w:ascii="Arial Unicode MS" w:hAnsi="Arial Unicode MS" w:eastAsia="Arial Unicode MS" w:cs="Arial Unicode MS"/>
          <w:color w:val="222222"/>
        </w:rPr>
        <w:t xml:space="preserve">⊢ B in regular ND, as we can replace any occurrences of </w:t>
      </w:r>
      <w:r>
        <w:t xml:space="preserve">△I and △E in the proof regular ND rules as in ii) as they are derived rules of regular ND. But then </w:t>
      </w:r>
      <w:r>
        <w:rPr>
          <w:color w:val="222222"/>
          <w:highlight w:val="white"/>
        </w:rPr>
        <w:t xml:space="preserve">A_1, A_2, …, </w:t>
      </w:r>
      <w:proofErr w:type="spellStart"/>
      <w:r>
        <w:rPr>
          <w:color w:val="222222"/>
          <w:highlight w:val="white"/>
        </w:rPr>
        <w:t>A_n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 ⊨ B because regular ND is sound. </w:t>
      </w:r>
    </w:p>
    <w:p w:rsidR="000B65CF" w:rsidRDefault="00DD44B6" w14:paraId="0000004F" w14:textId="77777777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</w:rPr>
        <w:t>Hence, ⊢* is sound as well.</w:t>
      </w:r>
    </w:p>
    <w:p w:rsidR="000B65CF" w:rsidRDefault="00DD44B6" w14:paraId="00000050" w14:textId="77777777">
      <w:pPr>
        <w:pStyle w:val="Heading1"/>
      </w:pPr>
      <w:bookmarkStart w:name="_rb2jagu5xb83" w:colFirst="0" w:colLast="0" w:id="8"/>
      <w:bookmarkEnd w:id="8"/>
      <w:r>
        <w:t>Question 2</w:t>
      </w:r>
    </w:p>
    <w:p w:rsidR="000B65CF" w:rsidRDefault="00DD44B6" w14:paraId="00000051" w14:textId="77777777">
      <w:pPr>
        <w:rPr>
          <w:color w:val="222222"/>
        </w:rPr>
      </w:pPr>
      <w:r>
        <w:t xml:space="preserve">2 a) </w:t>
      </w:r>
      <w:proofErr w:type="spellStart"/>
      <w:r>
        <w:t>i</w:t>
      </w:r>
      <w:proofErr w:type="spellEnd"/>
      <w:r>
        <w:t xml:space="preserve">) </w:t>
      </w:r>
      <w:r>
        <w:tab/>
      </w:r>
      <w:r>
        <w:tab/>
      </w:r>
      <w:r>
        <w:rPr>
          <w:color w:val="222222"/>
        </w:rPr>
        <w:t>¬</w:t>
      </w:r>
      <w:r>
        <w:rPr>
          <w:rFonts w:ascii="Arial Unicode MS" w:hAnsi="Arial Unicode MS" w:eastAsia="Arial Unicode MS" w:cs="Arial Unicode MS"/>
          <w:color w:val="222222"/>
        </w:rPr>
        <w:t>∃x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f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or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∀x¬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f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)</w:t>
      </w:r>
    </w:p>
    <w:p w:rsidR="000B65CF" w:rsidRDefault="000B65CF" w14:paraId="00000052" w14:textId="77777777">
      <w:pPr>
        <w:rPr>
          <w:color w:val="222222"/>
        </w:rPr>
      </w:pPr>
    </w:p>
    <w:p w:rsidR="000B65CF" w:rsidRDefault="00DD44B6" w14:paraId="00000053" w14:textId="77777777">
      <w:pPr>
        <w:rPr>
          <w:color w:val="222222"/>
        </w:rPr>
      </w:pPr>
      <w:r>
        <w:t xml:space="preserve">2 a) ii)  </w:t>
      </w:r>
      <w:r>
        <w:tab/>
      </w:r>
      <w:r>
        <w:rPr>
          <w:rFonts w:ascii="Arial Unicode MS" w:hAnsi="Arial Unicode MS" w:eastAsia="Arial Unicode MS" w:cs="Arial Unicode MS"/>
          <w:color w:val="222222"/>
        </w:rPr>
        <w:t>∀x(P(x) → 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f,x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)</w:t>
      </w:r>
    </w:p>
    <w:p w:rsidR="000B65CF" w:rsidRDefault="000B65CF" w14:paraId="00000054" w14:textId="77777777">
      <w:pPr>
        <w:rPr>
          <w:color w:val="222222"/>
        </w:rPr>
      </w:pPr>
    </w:p>
    <w:p w:rsidR="000B65CF" w:rsidRDefault="00DD44B6" w14:paraId="00000055" w14:textId="77777777">
      <w:pPr>
        <w:rPr>
          <w:color w:val="222222"/>
        </w:rPr>
      </w:pPr>
      <w:r>
        <w:t>2 a) iii)</w:t>
      </w:r>
      <w:r>
        <w:tab/>
      </w:r>
      <w: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∀z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(P(x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  <w:highlight w:val="white"/>
        </w:rPr>
        <w:t xml:space="preserve"> M(</w:t>
      </w:r>
      <w:proofErr w:type="spellStart"/>
      <w:r>
        <w:rPr>
          <w:color w:val="222222"/>
          <w:highlight w:val="white"/>
        </w:rPr>
        <w:t>x,y</w:t>
      </w:r>
      <w:proofErr w:type="spellEnd"/>
      <w:r>
        <w:rPr>
          <w:color w:val="222222"/>
          <w:highlight w:val="white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 xml:space="preserve"> M(</w:t>
      </w:r>
      <w:proofErr w:type="spellStart"/>
      <w:r>
        <w:rPr>
          <w:color w:val="222222"/>
          <w:highlight w:val="white"/>
        </w:rPr>
        <w:t>x,z</w:t>
      </w:r>
      <w:proofErr w:type="spellEnd"/>
      <w:r>
        <w:rPr>
          <w:color w:val="222222"/>
          <w:highlight w:val="white"/>
        </w:rPr>
        <w:t xml:space="preserve">) </w:t>
      </w:r>
      <w:r>
        <w:rPr>
          <w:rFonts w:ascii="Arial Unicode MS" w:hAnsi="Arial Unicode MS" w:eastAsia="Arial Unicode MS" w:cs="Arial Unicode MS"/>
          <w:color w:val="222222"/>
        </w:rPr>
        <w:t>→ y=z)</w:t>
      </w:r>
    </w:p>
    <w:p w:rsidR="000B65CF" w:rsidRDefault="00DD44B6" w14:paraId="00000056" w14:textId="77777777">
      <w:pPr>
        <w:rPr>
          <w:color w:val="222222"/>
        </w:rPr>
      </w:pPr>
      <w:r>
        <w:rPr>
          <w:color w:val="222222"/>
        </w:rPr>
        <w:t xml:space="preserve">Alternative answer?: </w:t>
      </w:r>
      <w:r>
        <w:rPr>
          <w:rFonts w:ascii="Arial Unicode MS" w:hAnsi="Arial Unicode MS" w:eastAsia="Arial Unicode MS" w:cs="Arial Unicode MS"/>
          <w:color w:val="222222"/>
        </w:rPr>
        <w:t>∀</w:t>
      </w:r>
      <w:r>
        <w:rPr>
          <w:color w:val="222222"/>
        </w:rPr>
        <w:t xml:space="preserve">x[P(x) </w:t>
      </w:r>
      <w:r>
        <w:rPr>
          <w:rFonts w:ascii="Arial Unicode MS" w:hAnsi="Arial Unicode MS" w:eastAsia="Arial Unicode MS" w:cs="Arial Unicode MS"/>
          <w:color w:val="222222"/>
        </w:rPr>
        <w:t>→∀</w:t>
      </w:r>
      <w:proofErr w:type="spellStart"/>
      <w:r>
        <w:rPr>
          <w:color w:val="222222"/>
        </w:rPr>
        <w:t>y</w:t>
      </w:r>
      <w:r>
        <w:rPr>
          <w:rFonts w:ascii="Arial Unicode MS" w:hAnsi="Arial Unicode MS" w:eastAsia="Arial Unicode MS" w:cs="Arial Unicode MS"/>
          <w:color w:val="222222"/>
        </w:rPr>
        <w:t>∀</w:t>
      </w:r>
      <w:r>
        <w:rPr>
          <w:color w:val="222222"/>
        </w:rPr>
        <w:t>z</w:t>
      </w:r>
      <w:proofErr w:type="spellEnd"/>
      <w:r>
        <w:rPr>
          <w:color w:val="222222"/>
        </w:rPr>
        <w:t>[M(</w:t>
      </w:r>
      <w:proofErr w:type="spellStart"/>
      <w:r>
        <w:rPr>
          <w:color w:val="222222"/>
        </w:rPr>
        <w:t>x,y</w:t>
      </w:r>
      <w:proofErr w:type="spellEnd"/>
      <w:r>
        <w:rPr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M(</w:t>
      </w:r>
      <w:proofErr w:type="spellStart"/>
      <w:r>
        <w:rPr>
          <w:color w:val="222222"/>
        </w:rPr>
        <w:t>x,z</w:t>
      </w:r>
      <w:proofErr w:type="spellEnd"/>
      <w:r>
        <w:rPr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color w:val="222222"/>
        </w:rPr>
        <w:t>→</w:t>
      </w:r>
      <w:r>
        <w:rPr>
          <w:color w:val="222222"/>
        </w:rPr>
        <w:t xml:space="preserve"> y=z]]</w:t>
      </w:r>
    </w:p>
    <w:p w:rsidR="000B65CF" w:rsidRDefault="00DD44B6" w14:paraId="00000057" w14:textId="77777777">
      <w:pPr>
        <w:rPr>
          <w:color w:val="222222"/>
        </w:rPr>
      </w:pPr>
      <w:r>
        <w:rPr>
          <w:color w:val="222222"/>
        </w:rPr>
        <w:t xml:space="preserve">Another alternative(?): </w:t>
      </w:r>
      <w:r>
        <w:rPr>
          <w:rFonts w:ascii="Arial Unicode MS" w:hAnsi="Arial Unicode MS" w:eastAsia="Arial Unicode MS" w:cs="Arial Unicode MS"/>
          <w:color w:val="222222"/>
        </w:rPr>
        <w:t>∀</w:t>
      </w:r>
      <w:r>
        <w:rPr>
          <w:color w:val="222222"/>
        </w:rPr>
        <w:t xml:space="preserve">x[P(x) </w:t>
      </w:r>
      <w:r>
        <w:rPr>
          <w:rFonts w:ascii="Arial Unicode MS" w:hAnsi="Arial Unicode MS" w:eastAsia="Arial Unicode MS" w:cs="Arial Unicode MS"/>
          <w:color w:val="222222"/>
        </w:rPr>
        <w:t>→∃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y∀</w:t>
      </w:r>
      <w:r>
        <w:rPr>
          <w:color w:val="222222"/>
        </w:rPr>
        <w:t>z</w:t>
      </w:r>
      <w:proofErr w:type="spellEnd"/>
      <w:r>
        <w:rPr>
          <w:color w:val="222222"/>
        </w:rPr>
        <w:t>[M(</w:t>
      </w:r>
      <w:proofErr w:type="spellStart"/>
      <w:r>
        <w:rPr>
          <w:color w:val="222222"/>
        </w:rPr>
        <w:t>x,z</w:t>
      </w:r>
      <w:proofErr w:type="spellEnd"/>
      <w:r>
        <w:rPr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color w:val="222222"/>
        </w:rPr>
        <w:t>→</w:t>
      </w:r>
      <w:r>
        <w:rPr>
          <w:color w:val="222222"/>
        </w:rPr>
        <w:t xml:space="preserve"> y=z]]</w:t>
      </w:r>
    </w:p>
    <w:p w:rsidR="000B65CF" w:rsidRDefault="000B65CF" w14:paraId="00000058" w14:textId="77777777">
      <w:pPr>
        <w:rPr>
          <w:color w:val="222222"/>
        </w:rPr>
      </w:pPr>
    </w:p>
    <w:p w:rsidR="000B65CF" w:rsidRDefault="000B65CF" w14:paraId="00000059" w14:textId="77777777">
      <w:pPr>
        <w:rPr>
          <w:color w:val="222222"/>
        </w:rPr>
      </w:pPr>
    </w:p>
    <w:p w:rsidR="000B65CF" w:rsidRDefault="00DD44B6" w14:paraId="0000005A" w14:textId="77777777">
      <w:pPr>
        <w:rPr>
          <w:color w:val="222222"/>
        </w:rPr>
      </w:pPr>
      <w:r>
        <w:t>2 a) iv)</w:t>
      </w:r>
      <w:r>
        <w:tab/>
      </w:r>
      <w:r>
        <w:tab/>
      </w:r>
      <w:r>
        <w:rPr>
          <w:rFonts w:ascii="Arial Unicode MS" w:hAnsi="Arial Unicode MS" w:eastAsia="Arial Unicode MS" w:cs="Arial Unicode MS"/>
          <w:color w:val="222222"/>
        </w:rPr>
        <w:t xml:space="preserve">∀x(P(x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rFonts w:ascii="Arial Unicode MS" w:hAnsi="Arial Unicode MS" w:eastAsia="Arial Unicode MS" w:cs="Arial Unicode MS"/>
          <w:color w:val="222222"/>
        </w:rPr>
        <w:t>∃y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  <w:highlight w:val="white"/>
        </w:rPr>
        <w:t xml:space="preserve"> P(y)) </w:t>
      </w:r>
      <w:r>
        <w:rPr>
          <w:rFonts w:ascii="Arial Unicode MS" w:hAnsi="Arial Unicode MS" w:eastAsia="Arial Unicode MS" w:cs="Arial Unicode MS"/>
          <w:color w:val="222222"/>
        </w:rPr>
        <w:t>→ 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f,x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)</w:t>
      </w:r>
    </w:p>
    <w:p w:rsidR="000B65CF" w:rsidRDefault="00DD44B6" w14:paraId="0000005B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>(simpler) Alternative:</w:t>
      </w:r>
    </w:p>
    <w:p w:rsidR="000B65CF" w:rsidRDefault="00DD44B6" w14:paraId="0000005C" w14:textId="77777777">
      <w:pPr>
        <w:ind w:left="720" w:firstLine="720"/>
        <w:rPr>
          <w:color w:val="222222"/>
        </w:rPr>
      </w:pPr>
      <m:oMathPara>
        <m:oMath>
          <m:r>
            <w:rPr>
              <w:rFonts w:ascii="Cambria Math" w:hAnsi="Cambria Math"/>
            </w:rPr>
            <m:t>∀</m:t>
          </m:r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w:rPr>
                  <w:rFonts w:ascii="Cambria Math" w:hAnsi="Cambria Math"/>
                  <w:color w:val="222222"/>
                </w:rPr>
                <m:t>p</m:t>
              </m:r>
            </m:e>
            <m:sub>
              <m:r>
                <w:rPr>
                  <w:rFonts w:ascii="Cambria Math" w:hAnsi="Cambria Math"/>
                  <w:color w:val="222222"/>
                </w:rPr>
                <m:t>1</m:t>
              </m:r>
            </m:sub>
          </m:sSub>
          <m:r>
            <w:rPr>
              <w:rFonts w:ascii="Cambria Math" w:hAnsi="Cambria Math"/>
              <w:color w:val="222222"/>
            </w:rPr>
            <m:t>∀</m:t>
          </m:r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w:rPr>
                  <w:rFonts w:ascii="Cambria Math" w:hAnsi="Cambria Math"/>
                  <w:color w:val="222222"/>
                </w:rPr>
                <m:t>p</m:t>
              </m:r>
            </m:e>
            <m:sub>
              <m:r>
                <w:rPr>
                  <w:rFonts w:ascii="Cambria Math" w:hAnsi="Cambria Math"/>
                  <w:color w:val="222222"/>
                </w:rPr>
                <m:t>2</m:t>
              </m:r>
            </m:sub>
          </m:sSub>
          <m:r>
            <w:rPr>
              <w:rFonts w:ascii="Cambria Math" w:hAnsi="Cambria Math"/>
              <w:color w:val="222222"/>
            </w:rPr>
            <m:t>( M(</m:t>
          </m:r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w:rPr>
                  <w:rFonts w:ascii="Cambria Math" w:hAnsi="Cambria Math"/>
                  <w:color w:val="222222"/>
                </w:rPr>
                <m:t>p</m:t>
              </m:r>
            </m:e>
            <m:sub>
              <m:r>
                <w:rPr>
                  <w:rFonts w:ascii="Cambria Math" w:hAnsi="Cambria Math"/>
                  <w:color w:val="222222"/>
                </w:rPr>
                <m:t>1,</m:t>
              </m:r>
            </m:sub>
          </m:sSub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w:rPr>
                  <w:rFonts w:ascii="Cambria Math" w:hAnsi="Cambria Math"/>
                  <w:color w:val="222222"/>
                </w:rPr>
                <m:t>p</m:t>
              </m:r>
            </m:e>
            <m:sub>
              <m:r>
                <w:rPr>
                  <w:rFonts w:ascii="Cambria Math" w:hAnsi="Cambria Math"/>
                  <w:color w:val="222222"/>
                </w:rPr>
                <m:t>2</m:t>
              </m:r>
            </m:sub>
          </m:sSub>
          <m:r>
            <w:rPr>
              <w:rFonts w:ascii="Cambria Math" w:hAnsi="Cambria Math"/>
              <w:color w:val="222222"/>
            </w:rPr>
            <m:t xml:space="preserve">) </m:t>
          </m:r>
          <m:r>
            <m:rPr>
              <m:sty m:val="bi"/>
            </m:rPr>
            <w:rPr>
              <w:rFonts w:ascii="Cambria Math" w:hAnsi="Cambria Math"/>
              <w:color w:val="222222"/>
              <w:highlight w:val="white"/>
            </w:rPr>
            <m:t>∧ P(</m:t>
          </m:r>
          <m:sSub>
            <m:sSubPr>
              <m:ctrlPr>
                <w:rPr>
                  <w:rFonts w:ascii="Cambria Math" w:hAnsi="Cambria Math"/>
                  <w:color w:val="222222"/>
                </w:rPr>
              </m:ctrlPr>
            </m:sSubPr>
            <m:e>
              <m:r>
                <w:rPr>
                  <w:rFonts w:ascii="Cambria Math" w:hAnsi="Cambria Math"/>
                  <w:color w:val="222222"/>
                </w:rPr>
                <m:t>p</m:t>
              </m:r>
            </m:e>
            <m:sub>
              <m:r>
                <w:rPr>
                  <w:rFonts w:ascii="Cambria Math" w:hAnsi="Cambria Math"/>
                  <w:color w:val="222222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222222"/>
              <w:highlight w:val="white"/>
            </w:rPr>
            <m:t>) ∧ P(</m:t>
          </m:r>
          <m:sSub>
            <m:sSubPr>
              <m:ctrlPr>
                <w:rPr>
                  <w:rFonts w:ascii="Cambria Math" w:hAnsi="Cambria Math"/>
                  <w:b/>
                  <w:color w:val="222222"/>
                  <w:highlight w:val="whit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222222"/>
                  <w:highlight w:val="white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222222"/>
                  <w:highlight w:val="white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222222"/>
              <w:highlight w:val="white"/>
            </w:rPr>
            <m:t>) ⇒M(f,</m:t>
          </m:r>
          <m:sSub>
            <m:sSubPr>
              <m:ctrlPr>
                <w:rPr>
                  <w:rFonts w:ascii="Cambria Math" w:hAnsi="Cambria Math"/>
                  <w:b/>
                  <w:color w:val="222222"/>
                  <w:highlight w:val="white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color w:val="222222"/>
                  <w:highlight w:val="white"/>
                </w:rPr>
                <m:t>p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color w:val="222222"/>
                  <w:highlight w:val="white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color w:val="222222"/>
              <w:highlight w:val="white"/>
            </w:rPr>
            <m:t xml:space="preserve">)) </m:t>
          </m:r>
        </m:oMath>
      </m:oMathPara>
    </w:p>
    <w:p w:rsidR="000B65CF" w:rsidRDefault="000B65CF" w14:paraId="0000005D" w14:textId="77777777">
      <w:pPr>
        <w:rPr>
          <w:color w:val="222222"/>
        </w:rPr>
      </w:pPr>
    </w:p>
    <w:p w:rsidR="000B65CF" w:rsidRDefault="3CF8795C" w14:paraId="0000005E" w14:textId="0C879410">
      <w:pPr>
        <w:rPr>
          <w:color w:val="222222"/>
        </w:rPr>
      </w:pPr>
      <w:r>
        <w:t>2 a) v)</w:t>
      </w:r>
      <w:r w:rsidR="00DD44B6">
        <w:tab/>
      </w:r>
      <w:r w:rsidR="00DD44B6">
        <w:tab/>
      </w:r>
      <w:r w:rsidRPr="67E69CF0"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 w:rsidRPr="67E69CF0">
        <w:rPr>
          <w:rFonts w:ascii="Arial Unicode MS" w:hAnsi="Arial Unicode MS" w:eastAsia="Arial Unicode MS" w:cs="Arial Unicode MS"/>
          <w:color w:val="222222"/>
        </w:rPr>
        <w:t>x∀y∀z</w:t>
      </w:r>
      <w:proofErr w:type="spellEnd"/>
      <w:r w:rsidRPr="67E69CF0">
        <w:rPr>
          <w:rFonts w:ascii="Arial Unicode MS" w:hAnsi="Arial Unicode MS" w:eastAsia="Arial Unicode MS" w:cs="Arial Unicode MS"/>
          <w:color w:val="222222"/>
        </w:rPr>
        <w:t xml:space="preserve">(P(y) </w:t>
      </w:r>
      <w:r w:rsidRPr="67E69CF0">
        <w:rPr>
          <w:rFonts w:ascii="Arial Unicode MS" w:hAnsi="Arial Unicode MS" w:eastAsia="Arial Unicode MS" w:cs="Arial Unicode MS"/>
          <w:b/>
          <w:bCs/>
          <w:color w:val="222222"/>
          <w:highlight w:val="white"/>
        </w:rPr>
        <w:t xml:space="preserve">∧ </w:t>
      </w:r>
      <w:r w:rsidRPr="67E69CF0">
        <w:rPr>
          <w:color w:val="222222"/>
          <w:highlight w:val="white"/>
        </w:rPr>
        <w:t xml:space="preserve">P(z) </w:t>
      </w:r>
      <w:r w:rsidRPr="67E69CF0">
        <w:rPr>
          <w:rFonts w:ascii="Arial Unicode MS" w:hAnsi="Arial Unicode MS" w:eastAsia="Arial Unicode MS" w:cs="Arial Unicode MS"/>
          <w:b/>
          <w:bCs/>
          <w:color w:val="222222"/>
          <w:highlight w:val="white"/>
        </w:rPr>
        <w:t>∧</w:t>
      </w:r>
      <w:r w:rsidRPr="67E69CF0">
        <w:rPr>
          <w:color w:val="222222"/>
          <w:highlight w:val="white"/>
        </w:rPr>
        <w:t xml:space="preserve"> M(</w:t>
      </w:r>
      <w:proofErr w:type="spellStart"/>
      <w:r w:rsidRPr="67E69CF0">
        <w:rPr>
          <w:color w:val="222222"/>
          <w:highlight w:val="white"/>
        </w:rPr>
        <w:t>x,y</w:t>
      </w:r>
      <w:proofErr w:type="spellEnd"/>
      <w:r w:rsidRPr="67E69CF0">
        <w:rPr>
          <w:color w:val="222222"/>
          <w:highlight w:val="white"/>
        </w:rPr>
        <w:t xml:space="preserve">) </w:t>
      </w:r>
      <w:r w:rsidRPr="67E69CF0">
        <w:rPr>
          <w:rFonts w:ascii="Arial Unicode MS" w:hAnsi="Arial Unicode MS" w:eastAsia="Arial Unicode MS" w:cs="Arial Unicode MS"/>
          <w:b/>
          <w:bCs/>
          <w:color w:val="222222"/>
          <w:highlight w:val="white"/>
        </w:rPr>
        <w:t xml:space="preserve">∧ </w:t>
      </w:r>
      <w:r w:rsidRPr="67E69CF0">
        <w:rPr>
          <w:color w:val="222222"/>
          <w:highlight w:val="white"/>
        </w:rPr>
        <w:t xml:space="preserve"> M(</w:t>
      </w:r>
      <w:proofErr w:type="spellStart"/>
      <w:r w:rsidRPr="67E69CF0">
        <w:rPr>
          <w:color w:val="222222"/>
          <w:highlight w:val="white"/>
        </w:rPr>
        <w:t>x,z</w:t>
      </w:r>
      <w:proofErr w:type="spellEnd"/>
      <w:r w:rsidRPr="67E69CF0">
        <w:rPr>
          <w:color w:val="222222"/>
          <w:highlight w:val="white"/>
        </w:rPr>
        <w:t xml:space="preserve">) </w:t>
      </w:r>
      <w:r w:rsidRPr="67E69CF0">
        <w:rPr>
          <w:rFonts w:ascii="Arial Unicode MS" w:hAnsi="Arial Unicode MS" w:eastAsia="Arial Unicode MS" w:cs="Arial Unicode MS"/>
          <w:color w:val="222222"/>
        </w:rPr>
        <w:t>→ y=</w:t>
      </w:r>
      <w:r w:rsidRPr="67E69CF0">
        <w:rPr>
          <w:color w:val="222222"/>
        </w:rPr>
        <w:t>z)</w:t>
      </w:r>
    </w:p>
    <w:p w:rsidR="000B65CF" w:rsidRDefault="00DD44B6" w14:paraId="0000005F" w14:textId="77777777">
      <w:pPr>
        <w:rPr>
          <w:color w:val="222222"/>
        </w:rPr>
      </w:pPr>
      <w:r>
        <w:rPr>
          <w:color w:val="222222"/>
        </w:rPr>
        <w:t xml:space="preserve">Another answer ?: </w:t>
      </w:r>
    </w:p>
    <w:p w:rsidR="000B65CF" w:rsidRDefault="00DD44B6" w14:paraId="00000060" w14:textId="77777777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y∀z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(P(y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 xml:space="preserve">P(z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y ≠ z</w:t>
      </w:r>
      <w:r>
        <w:rPr>
          <w:b/>
          <w:color w:val="222222"/>
          <w:highlight w:val="white"/>
        </w:rPr>
        <w:t xml:space="preserve"> </w:t>
      </w:r>
      <w:r>
        <w:rPr>
          <w:color w:val="222222"/>
          <w:highlight w:val="white"/>
        </w:rPr>
        <w:t xml:space="preserve"> </w:t>
      </w:r>
      <w:r>
        <w:rPr>
          <w:rFonts w:ascii="Arial Unicode MS" w:hAnsi="Arial Unicode MS" w:eastAsia="Arial Unicode MS" w:cs="Arial Unicode MS"/>
          <w:color w:val="222222"/>
        </w:rPr>
        <w:t>→</w:t>
      </w:r>
      <w:r>
        <w:rPr>
          <w:color w:val="222222"/>
          <w:highlight w:val="white"/>
        </w:rPr>
        <w:t xml:space="preserve"> </w:t>
      </w:r>
      <w:r>
        <w:rPr>
          <w:rFonts w:ascii="Arial Unicode MS" w:hAnsi="Arial Unicode MS" w:eastAsia="Arial Unicode MS" w:cs="Arial Unicode MS"/>
        </w:rPr>
        <w:t>¬∃x</w:t>
      </w:r>
      <w:r>
        <w:rPr>
          <w:color w:val="222222"/>
          <w:highlight w:val="white"/>
        </w:rPr>
        <w:t>[M(</w:t>
      </w:r>
      <w:proofErr w:type="spellStart"/>
      <w:r>
        <w:rPr>
          <w:color w:val="222222"/>
          <w:highlight w:val="white"/>
        </w:rPr>
        <w:t>x,y</w:t>
      </w:r>
      <w:proofErr w:type="spellEnd"/>
      <w:r>
        <w:rPr>
          <w:color w:val="222222"/>
          <w:highlight w:val="white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 xml:space="preserve"> M(</w:t>
      </w:r>
      <w:proofErr w:type="spellStart"/>
      <w:r>
        <w:rPr>
          <w:color w:val="222222"/>
          <w:highlight w:val="white"/>
        </w:rPr>
        <w:t>x,z</w:t>
      </w:r>
      <w:proofErr w:type="spellEnd"/>
      <w:r>
        <w:rPr>
          <w:color w:val="222222"/>
          <w:highlight w:val="white"/>
        </w:rPr>
        <w:t>)]</w:t>
      </w:r>
      <w:r>
        <w:rPr>
          <w:color w:val="222222"/>
        </w:rPr>
        <w:t>)</w:t>
      </w:r>
    </w:p>
    <w:p w:rsidR="000B65CF" w:rsidRDefault="00DD44B6" w14:paraId="00000061" w14:textId="77777777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∀z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y ≠ z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</w:rPr>
        <w:t xml:space="preserve">P(y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 xml:space="preserve">∧ </w:t>
      </w:r>
      <w:r>
        <w:rPr>
          <w:color w:val="222222"/>
          <w:highlight w:val="white"/>
        </w:rPr>
        <w:t xml:space="preserve">P(z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  <w:highlight w:val="white"/>
        </w:rPr>
        <w:t xml:space="preserve"> M(</w:t>
      </w:r>
      <w:proofErr w:type="spellStart"/>
      <w:r>
        <w:rPr>
          <w:color w:val="222222"/>
          <w:highlight w:val="white"/>
        </w:rPr>
        <w:t>x,y</w:t>
      </w:r>
      <w:proofErr w:type="spellEnd"/>
      <w:r>
        <w:rPr>
          <w:color w:val="222222"/>
          <w:highlight w:val="white"/>
        </w:rPr>
        <w:t xml:space="preserve">) </w:t>
      </w:r>
      <w:r>
        <w:rPr>
          <w:rFonts w:ascii="Arial Unicode MS" w:hAnsi="Arial Unicode MS" w:eastAsia="Arial Unicode MS" w:cs="Arial Unicode MS"/>
          <w:color w:val="222222"/>
        </w:rPr>
        <w:t>→ ¬</w:t>
      </w:r>
      <w:r>
        <w:rPr>
          <w:color w:val="222222"/>
          <w:highlight w:val="white"/>
        </w:rPr>
        <w:t>M(</w:t>
      </w:r>
      <w:proofErr w:type="spellStart"/>
      <w:r>
        <w:rPr>
          <w:color w:val="222222"/>
          <w:highlight w:val="white"/>
        </w:rPr>
        <w:t>x,z</w:t>
      </w:r>
      <w:proofErr w:type="spellEnd"/>
      <w:r>
        <w:rPr>
          <w:color w:val="222222"/>
          <w:highlight w:val="white"/>
        </w:rPr>
        <w:t>)</w:t>
      </w:r>
      <w:r>
        <w:rPr>
          <w:color w:val="222222"/>
        </w:rPr>
        <w:t>)</w:t>
      </w:r>
    </w:p>
    <w:p w:rsidR="000B65CF" w:rsidRDefault="00DD44B6" w14:paraId="00000062" w14:textId="77777777">
      <w:pPr>
        <w:rPr>
          <w:color w:val="222222"/>
        </w:rPr>
      </w:pPr>
      <w:r>
        <w:rPr>
          <w:color w:val="222222"/>
        </w:rPr>
        <w:t>(Longer but still right?):</w:t>
      </w:r>
    </w:p>
    <w:p w:rsidR="000B65CF" w:rsidRDefault="00DD44B6" w14:paraId="00000063" w14:textId="77777777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a∀b∀c∀d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[P(a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 P(b) ∧ M(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c,a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>) ∧ M(</w:t>
      </w:r>
      <w:proofErr w:type="spellStart"/>
      <w:r>
        <w:rPr>
          <w:rFonts w:ascii="Arial Unicode MS" w:hAnsi="Arial Unicode MS" w:eastAsia="Arial Unicode MS" w:cs="Arial Unicode MS"/>
          <w:color w:val="222222"/>
          <w:highlight w:val="white"/>
        </w:rPr>
        <w:t>d,b</w:t>
      </w:r>
      <w:proofErr w:type="spellEnd"/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) ∧ a != b </w:t>
      </w:r>
      <w:r>
        <w:rPr>
          <w:rFonts w:ascii="Arial Unicode MS" w:hAnsi="Arial Unicode MS" w:eastAsia="Arial Unicode MS" w:cs="Arial Unicode MS"/>
          <w:color w:val="222222"/>
        </w:rPr>
        <w:t>→ c != d]</w:t>
      </w:r>
    </w:p>
    <w:p w:rsidR="000B65CF" w:rsidRDefault="000B65CF" w14:paraId="00000064" w14:textId="77777777">
      <w:pPr>
        <w:rPr>
          <w:color w:val="222222"/>
        </w:rPr>
      </w:pPr>
    </w:p>
    <w:p w:rsidR="000B65CF" w:rsidRDefault="00DD44B6" w14:paraId="00000065" w14:textId="77777777">
      <w:pPr>
        <w:rPr>
          <w:color w:val="222222"/>
        </w:rPr>
      </w:pPr>
      <w:r>
        <w:rPr>
          <w:color w:val="222222"/>
        </w:rPr>
        <w:t xml:space="preserve">2 b) </w:t>
      </w:r>
      <w:proofErr w:type="spellStart"/>
      <w:r>
        <w:rPr>
          <w:color w:val="222222"/>
        </w:rPr>
        <w:t>i</w:t>
      </w:r>
      <w:proofErr w:type="spellEnd"/>
      <w:r>
        <w:rPr>
          <w:color w:val="222222"/>
        </w:rPr>
        <w:t>)</w:t>
      </w: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>A and B are both true in C.</w:t>
      </w:r>
    </w:p>
    <w:p w:rsidR="000B65CF" w:rsidRDefault="000B65CF" w14:paraId="00000066" w14:textId="77777777">
      <w:pPr>
        <w:rPr>
          <w:color w:val="222222"/>
        </w:rPr>
      </w:pPr>
    </w:p>
    <w:p w:rsidR="000B65CF" w:rsidRDefault="00DD44B6" w14:paraId="00000067" w14:textId="77777777">
      <w:pPr>
        <w:rPr>
          <w:color w:val="222222"/>
        </w:rPr>
      </w:pPr>
      <w:r>
        <w:rPr>
          <w:color w:val="222222"/>
        </w:rPr>
        <w:t>2 b) ii)</w:t>
      </w:r>
      <w:r>
        <w:rPr>
          <w:color w:val="222222"/>
        </w:rPr>
        <w:tab/>
      </w:r>
      <w:r>
        <w:rPr>
          <w:color w:val="222222"/>
        </w:rPr>
        <w:tab/>
      </w:r>
      <w:commentRangeStart w:id="9"/>
      <w:commentRangeStart w:id="10"/>
      <w:commentRangeStart w:id="11"/>
      <w:commentRangeStart w:id="12"/>
      <w:commentRangeStart w:id="13"/>
      <w:r>
        <w:rPr>
          <w:color w:val="222222"/>
        </w:rPr>
        <w:t xml:space="preserve">Nobody </w:t>
      </w:r>
      <w:proofErr w:type="spellStart"/>
      <w:r>
        <w:rPr>
          <w:color w:val="222222"/>
        </w:rPr>
        <w:t>manges</w:t>
      </w:r>
      <w:proofErr w:type="spellEnd"/>
      <w:r>
        <w:rPr>
          <w:color w:val="222222"/>
        </w:rPr>
        <w:t xml:space="preserve"> 1 so its prediction is vacuously correct. So 1 gets a bonus.</w:t>
      </w:r>
      <w:commentRangeEnd w:id="9"/>
      <w:r>
        <w:commentReference w:id="9"/>
      </w:r>
      <w:commentRangeEnd w:id="10"/>
      <w:r>
        <w:commentReference w:id="10"/>
      </w:r>
      <w:commentRangeEnd w:id="11"/>
      <w:r>
        <w:commentReference w:id="11"/>
      </w:r>
      <w:commentRangeEnd w:id="12"/>
      <w:r>
        <w:commentReference w:id="12"/>
      </w:r>
      <w:commentRangeEnd w:id="13"/>
      <w:r>
        <w:commentReference w:id="13"/>
      </w:r>
    </w:p>
    <w:p w:rsidR="000B65CF" w:rsidRDefault="00DD44B6" w14:paraId="00000068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>Now 2 and 3 do not get bonus as they are managed by 1.</w:t>
      </w:r>
    </w:p>
    <w:p w:rsidR="000B65CF" w:rsidRDefault="00DD44B6" w14:paraId="00000069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 xml:space="preserve">If 4 gets a bonus then this contradicts its prediction because it manages itself. </w:t>
      </w:r>
    </w:p>
    <w:p w:rsidR="000B65CF" w:rsidRDefault="00DD44B6" w14:paraId="0000006A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>So 4 cannot get a bonus. Now 5 gets a bonus because it’s only manager 4 does not.</w:t>
      </w:r>
    </w:p>
    <w:p w:rsidR="000B65CF" w:rsidRDefault="00DD44B6" w14:paraId="0000006B" w14:textId="77777777">
      <w:pPr>
        <w:rPr>
          <w:color w:val="222222"/>
        </w:rPr>
      </w:pPr>
      <w:r>
        <w:rPr>
          <w:color w:val="222222"/>
        </w:rPr>
        <w:lastRenderedPageBreak/>
        <w:tab/>
      </w:r>
      <w:r>
        <w:rPr>
          <w:color w:val="222222"/>
        </w:rPr>
        <w:tab/>
      </w:r>
      <w:r>
        <w:rPr>
          <w:color w:val="222222"/>
        </w:rPr>
        <w:t>That make 4’s prediction false as 5 manages it, so it indeed does not get a bonus.</w:t>
      </w:r>
    </w:p>
    <w:p w:rsidR="000B65CF" w:rsidRDefault="000B65CF" w14:paraId="0000006C" w14:textId="77777777">
      <w:pPr>
        <w:rPr>
          <w:color w:val="222222"/>
        </w:rPr>
      </w:pPr>
    </w:p>
    <w:p w:rsidR="000B65CF" w:rsidRDefault="00DD44B6" w14:paraId="0000006D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>In conclusion, only 1 and 5 receive bonuses and the others do not.</w:t>
      </w:r>
    </w:p>
    <w:p w:rsidR="000B65CF" w:rsidRDefault="000B65CF" w14:paraId="0000006E" w14:textId="77777777">
      <w:pPr>
        <w:rPr>
          <w:color w:val="222222"/>
        </w:rPr>
      </w:pPr>
    </w:p>
    <w:p w:rsidR="000B65CF" w:rsidRDefault="00DD44B6" w14:paraId="0000006F" w14:textId="77777777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</w:rPr>
        <w:t>2 c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∀y(∃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M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</w:p>
    <w:p w:rsidR="000B65CF" w:rsidRDefault="00DD44B6" w14:paraId="00000070" w14:textId="77777777">
      <w:pPr>
        <w:ind w:firstLine="720"/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y∀x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by ∃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A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 →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rFonts w:ascii="Arial Unicode MS" w:hAnsi="Arial Unicode MS" w:eastAsia="Arial Unicode MS" w:cs="Arial Unicode MS"/>
          <w:color w:val="222222"/>
        </w:rPr>
        <w:t>∀x(A → B) when x is not free in B</w:t>
      </w:r>
    </w:p>
    <w:p w:rsidR="000B65CF" w:rsidRDefault="00DD44B6" w14:paraId="00000071" w14:textId="77777777">
      <w:pPr>
        <w:ind w:firstLine="720"/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by 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y∀xA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A</w:t>
      </w:r>
      <w:proofErr w:type="spellEnd"/>
    </w:p>
    <w:p w:rsidR="000B65CF" w:rsidRDefault="00DD44B6" w14:paraId="00000072" w14:textId="77777777">
      <w:pPr>
        <w:rPr>
          <w:color w:val="222222"/>
        </w:rPr>
      </w:pPr>
      <w:r>
        <w:rPr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¬¬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 xml:space="preserve">by ¬¬A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color w:val="222222"/>
        </w:rPr>
        <w:t>A</w:t>
      </w:r>
    </w:p>
    <w:p w:rsidR="000B65CF" w:rsidRDefault="00DD44B6" w14:paraId="00000073" w14:textId="77777777">
      <w:pPr>
        <w:rPr>
          <w:color w:val="222222"/>
        </w:rPr>
      </w:pPr>
      <w:r>
        <w:rPr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x¬∃y¬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by 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¬A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rFonts w:ascii="Arial Unicode MS" w:hAnsi="Arial Unicode MS" w:eastAsia="Arial Unicode MS" w:cs="Arial Unicode MS"/>
          <w:color w:val="222222"/>
        </w:rPr>
        <w:t>¬∃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A</w:t>
      </w:r>
      <w:proofErr w:type="spellEnd"/>
    </w:p>
    <w:p w:rsidR="000B65CF" w:rsidRDefault="00DD44B6" w14:paraId="00000074" w14:textId="77777777">
      <w:pPr>
        <w:rPr>
          <w:color w:val="222222"/>
        </w:rPr>
      </w:pPr>
      <w:r>
        <w:rPr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x¬∃y¬(¬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v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 xml:space="preserve">by A →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color w:val="222222"/>
        </w:rPr>
        <w:t>¬A v B</w:t>
      </w:r>
    </w:p>
    <w:p w:rsidR="000B65CF" w:rsidRDefault="00DD44B6" w14:paraId="00000075" w14:textId="77777777">
      <w:pPr>
        <w:rPr>
          <w:color w:val="222222"/>
        </w:rPr>
      </w:pPr>
      <w:r>
        <w:rPr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x¬∃y(¬¬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 ¬P(y))</w:t>
      </w:r>
      <w:r>
        <w:rPr>
          <w:color w:val="222222"/>
        </w:rPr>
        <w:tab/>
      </w:r>
      <w:r>
        <w:rPr>
          <w:color w:val="222222"/>
        </w:rPr>
        <w:tab/>
      </w:r>
      <w:r>
        <w:rPr>
          <w:color w:val="222222"/>
        </w:rPr>
        <w:t xml:space="preserve">by ¬(A v B) 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color w:val="222222"/>
        </w:rPr>
        <w:t xml:space="preserve">¬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¬B</w:t>
      </w:r>
    </w:p>
    <w:p w:rsidR="000B65CF" w:rsidRDefault="00DD44B6" w14:paraId="00000076" w14:textId="6E58B8A9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 w:rsidR="595861AF"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 w:rsidR="595861AF">
        <w:rPr>
          <w:rFonts w:ascii="Arial Unicode MS" w:hAnsi="Arial Unicode MS" w:eastAsia="Arial Unicode MS" w:cs="Arial Unicode MS"/>
          <w:color w:val="222222"/>
        </w:rPr>
        <w:t>∀x¬∃y(M(</w:t>
      </w:r>
      <w:proofErr w:type="spellStart"/>
      <w:r w:rsidR="595861AF"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 w:rsidR="595861AF">
        <w:rPr>
          <w:rFonts w:ascii="Arial Unicode MS" w:hAnsi="Arial Unicode MS" w:eastAsia="Arial Unicode MS" w:cs="Arial Unicode MS"/>
          <w:color w:val="222222"/>
        </w:rPr>
        <w:t xml:space="preserve">) </w:t>
      </w:r>
      <w:r w:rsidRPr="32651DC7" w:rsidR="595861AF">
        <w:rPr>
          <w:rFonts w:ascii="Arial Unicode MS" w:hAnsi="Arial Unicode MS" w:eastAsia="Arial Unicode MS" w:cs="Arial Unicode MS"/>
          <w:b/>
          <w:bCs/>
          <w:color w:val="222222"/>
          <w:highlight w:val="white"/>
        </w:rPr>
        <w:t>∧</w:t>
      </w:r>
      <w:r w:rsidR="595861AF">
        <w:rPr>
          <w:color w:val="222222"/>
        </w:rPr>
        <w:t xml:space="preserve">  ¬P(y))</w:t>
      </w:r>
      <w:r w:rsidR="0C5E67E7">
        <w:rPr>
          <w:color w:val="222222"/>
        </w:rPr>
        <w:t>w</w:t>
      </w:r>
      <w:r>
        <w:rPr>
          <w:color w:val="222222"/>
        </w:rPr>
        <w:tab/>
      </w:r>
      <w:r>
        <w:rPr>
          <w:color w:val="222222"/>
        </w:rPr>
        <w:tab/>
      </w:r>
      <w:r w:rsidR="595861AF">
        <w:rPr>
          <w:color w:val="222222"/>
        </w:rPr>
        <w:t xml:space="preserve">by ¬¬A </w:t>
      </w:r>
      <w:r w:rsidR="595861AF"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 w:rsidR="595861AF">
        <w:rPr>
          <w:color w:val="222222"/>
        </w:rPr>
        <w:t>A</w:t>
      </w:r>
    </w:p>
    <w:p w:rsidR="000B65CF" w:rsidRDefault="000B65CF" w14:paraId="00000077" w14:textId="77777777">
      <w:pPr>
        <w:rPr>
          <w:color w:val="222222"/>
        </w:rPr>
      </w:pPr>
    </w:p>
    <w:p w:rsidR="000B65CF" w:rsidRDefault="00DD44B6" w14:paraId="00000078" w14:textId="77777777">
      <w:pPr>
        <w:rPr>
          <w:color w:val="222222"/>
        </w:rPr>
      </w:pPr>
      <w:r>
        <w:rPr>
          <w:color w:val="222222"/>
        </w:rPr>
        <w:t>Slightly easier way?</w:t>
      </w:r>
    </w:p>
    <w:p w:rsidR="000B65CF" w:rsidRDefault="00DD44B6" w14:paraId="00000079" w14:textId="77777777">
      <w:pPr>
        <w:ind w:left="720" w:firstLine="720"/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</w:rPr>
        <w:t>∀y(∃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M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</w:p>
    <w:p w:rsidR="000B65CF" w:rsidRDefault="2F62B66A" w14:paraId="0000007A" w14:textId="53B76832">
      <w:pPr>
        <w:ind w:firstLine="720"/>
        <w:rPr>
          <w:color w:val="222222"/>
        </w:rPr>
      </w:pPr>
      <w:r w:rsidRPr="2F62B66A"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 w:rsidR="00DD44B6">
        <w:tab/>
      </w:r>
      <w:r w:rsidRPr="2F62B66A"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 w:rsidRPr="2F62B66A">
        <w:rPr>
          <w:rFonts w:ascii="Arial Unicode MS" w:hAnsi="Arial Unicode MS" w:eastAsia="Arial Unicode MS" w:cs="Arial Unicode MS"/>
          <w:color w:val="222222"/>
        </w:rPr>
        <w:t>y∀x</w:t>
      </w:r>
      <w:proofErr w:type="spellEnd"/>
      <w:r w:rsidRPr="2F62B66A">
        <w:rPr>
          <w:rFonts w:ascii="Arial Unicode MS" w:hAnsi="Arial Unicode MS" w:eastAsia="Arial Unicode MS" w:cs="Arial Unicode MS"/>
          <w:color w:val="222222"/>
        </w:rPr>
        <w:t>(M(</w:t>
      </w:r>
      <w:proofErr w:type="spellStart"/>
      <w:r w:rsidRPr="2F62B66A"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 w:rsidRPr="2F62B66A">
        <w:rPr>
          <w:rFonts w:ascii="Arial Unicode MS" w:hAnsi="Arial Unicode MS" w:eastAsia="Arial Unicode MS" w:cs="Arial Unicode MS"/>
          <w:color w:val="222222"/>
        </w:rPr>
        <w:t>) → P(y))</w:t>
      </w:r>
      <w:r w:rsidR="00DD44B6">
        <w:tab/>
      </w:r>
      <w:r w:rsidR="00DD44B6">
        <w:tab/>
      </w:r>
      <w:r w:rsidR="00DD44B6">
        <w:tab/>
      </w:r>
      <w:r w:rsidRPr="2F62B66A">
        <w:rPr>
          <w:rFonts w:ascii="Arial Unicode MS" w:hAnsi="Arial Unicode MS" w:eastAsia="Arial Unicode MS" w:cs="Arial Unicode MS"/>
          <w:color w:val="222222"/>
        </w:rPr>
        <w:t>by ∃</w:t>
      </w:r>
      <w:proofErr w:type="spellStart"/>
      <w:r w:rsidRPr="2F62B66A">
        <w:rPr>
          <w:rFonts w:ascii="Arial Unicode MS" w:hAnsi="Arial Unicode MS" w:eastAsia="Arial Unicode MS" w:cs="Arial Unicode MS"/>
          <w:color w:val="222222"/>
        </w:rPr>
        <w:t>xA</w:t>
      </w:r>
      <w:proofErr w:type="spellEnd"/>
      <w:r w:rsidRPr="2F62B66A">
        <w:rPr>
          <w:rFonts w:ascii="Arial Unicode MS" w:hAnsi="Arial Unicode MS" w:eastAsia="Arial Unicode MS" w:cs="Arial Unicode MS"/>
          <w:color w:val="222222"/>
        </w:rPr>
        <w:t xml:space="preserve"> → B </w:t>
      </w:r>
      <w:r w:rsidRPr="2F62B66A"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 w:rsidRPr="2F62B66A">
        <w:rPr>
          <w:rFonts w:ascii="Arial Unicode MS" w:hAnsi="Arial Unicode MS" w:eastAsia="Arial Unicode MS" w:cs="Arial Unicode MS"/>
          <w:color w:val="222222"/>
        </w:rPr>
        <w:t>∀x(A → B) when x is not free in B</w:t>
      </w:r>
    </w:p>
    <w:p w:rsidR="000B65CF" w:rsidRDefault="00DD44B6" w14:paraId="0000007B" w14:textId="77777777">
      <w:pPr>
        <w:ind w:firstLine="720"/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→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by 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y∀xA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A</w:t>
      </w:r>
      <w:proofErr w:type="spellEnd"/>
    </w:p>
    <w:p w:rsidR="000B65CF" w:rsidRDefault="00DD44B6" w14:paraId="0000007C" w14:textId="77777777">
      <w:pPr>
        <w:ind w:firstLine="720"/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¬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rFonts w:ascii="Arial Unicode MS" w:hAnsi="Arial Unicode MS" w:eastAsia="Arial Unicode MS" w:cs="Arial Unicode MS"/>
          <w:color w:val="222222"/>
        </w:rPr>
        <w:t xml:space="preserve">  ¬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 xml:space="preserve">         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 xml:space="preserve">by A →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color w:val="222222"/>
        </w:rPr>
        <w:t xml:space="preserve">¬(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¬B)</w:t>
      </w:r>
    </w:p>
    <w:p w:rsidR="000B65CF" w:rsidRDefault="00DD44B6" w14:paraId="0000007D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 xml:space="preserve">//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(¬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) v 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 xml:space="preserve">         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 xml:space="preserve">by A → B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color w:val="222222"/>
        </w:rPr>
        <w:t>¬A v B</w:t>
      </w:r>
    </w:p>
    <w:p w:rsidR="000B65CF" w:rsidRDefault="00DD44B6" w14:paraId="0000007E" w14:textId="77777777">
      <w:pPr>
        <w:rPr>
          <w:color w:val="222222"/>
        </w:rPr>
      </w:pPr>
      <w:r>
        <w:rPr>
          <w:color w:val="222222"/>
        </w:rPr>
        <w:tab/>
      </w:r>
      <w:r>
        <w:rPr>
          <w:color w:val="222222"/>
        </w:rPr>
        <w:t xml:space="preserve">//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∀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>¬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 ¬P(y))</w:t>
      </w:r>
      <w:r>
        <w:rPr>
          <w:color w:val="222222"/>
        </w:rPr>
        <w:tab/>
      </w:r>
      <w:r>
        <w:rPr>
          <w:color w:val="222222"/>
        </w:rPr>
        <w:tab/>
      </w:r>
      <w:commentRangeStart w:id="14"/>
      <w:commentRangeStart w:id="15"/>
      <w:commentRangeStart w:id="16"/>
      <w:r>
        <w:rPr>
          <w:color w:val="222222"/>
        </w:rPr>
        <w:t xml:space="preserve">by ¬(A v B) 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color w:val="222222"/>
        </w:rPr>
        <w:t xml:space="preserve">¬A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color w:val="222222"/>
        </w:rPr>
        <w:t xml:space="preserve"> ¬B</w:t>
      </w:r>
      <w:commentRangeEnd w:id="14"/>
      <w:r>
        <w:commentReference w:id="14"/>
      </w:r>
      <w:commentRangeEnd w:id="15"/>
      <w:r>
        <w:commentReference w:id="15"/>
      </w:r>
      <w:commentRangeEnd w:id="16"/>
      <w:r>
        <w:commentReference w:id="16"/>
      </w:r>
    </w:p>
    <w:p w:rsidR="000B65CF" w:rsidRDefault="00DD44B6" w14:paraId="0000007F" w14:textId="77777777">
      <w:pPr>
        <w:rPr>
          <w:color w:val="222222"/>
        </w:rPr>
      </w:pP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  <w:highlight w:val="white"/>
        </w:rPr>
        <w:t>≡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ab/>
      </w:r>
      <w:r>
        <w:rPr>
          <w:rFonts w:ascii="Arial Unicode MS" w:hAnsi="Arial Unicode MS" w:eastAsia="Arial Unicode MS" w:cs="Arial Unicode MS"/>
          <w:color w:val="222222"/>
        </w:rPr>
        <w:t>∀x¬∃y(M(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,y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) </w:t>
      </w:r>
      <w:r>
        <w:rPr>
          <w:rFonts w:ascii="Arial Unicode MS" w:hAnsi="Arial Unicode MS" w:eastAsia="Arial Unicode MS" w:cs="Arial Unicode MS"/>
          <w:b/>
          <w:color w:val="222222"/>
          <w:highlight w:val="white"/>
        </w:rPr>
        <w:t>∧</w:t>
      </w:r>
      <w:r>
        <w:rPr>
          <w:rFonts w:ascii="Arial Unicode MS" w:hAnsi="Arial Unicode MS" w:eastAsia="Arial Unicode MS" w:cs="Arial Unicode MS"/>
          <w:color w:val="222222"/>
        </w:rPr>
        <w:t xml:space="preserve">  ¬P(y))</w:t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ab/>
      </w:r>
      <w:r>
        <w:rPr>
          <w:rFonts w:ascii="Arial Unicode MS" w:hAnsi="Arial Unicode MS" w:eastAsia="Arial Unicode MS" w:cs="Arial Unicode MS"/>
          <w:color w:val="222222"/>
        </w:rPr>
        <w:t>by ∀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¬A</w:t>
      </w:r>
      <w:proofErr w:type="spellEnd"/>
      <w:r>
        <w:rPr>
          <w:rFonts w:ascii="Arial Unicode MS" w:hAnsi="Arial Unicode MS" w:eastAsia="Arial Unicode MS" w:cs="Arial Unicode MS"/>
          <w:color w:val="222222"/>
        </w:rPr>
        <w:t xml:space="preserve"> </w:t>
      </w:r>
      <w:r>
        <w:rPr>
          <w:rFonts w:ascii="Arial Unicode MS" w:hAnsi="Arial Unicode MS" w:eastAsia="Arial Unicode MS" w:cs="Arial Unicode MS"/>
          <w:color w:val="222222"/>
          <w:highlight w:val="white"/>
        </w:rPr>
        <w:t xml:space="preserve">≡ </w:t>
      </w:r>
      <w:r>
        <w:rPr>
          <w:rFonts w:ascii="Arial Unicode MS" w:hAnsi="Arial Unicode MS" w:eastAsia="Arial Unicode MS" w:cs="Arial Unicode MS"/>
          <w:color w:val="222222"/>
        </w:rPr>
        <w:t>¬∃</w:t>
      </w:r>
      <w:proofErr w:type="spellStart"/>
      <w:r>
        <w:rPr>
          <w:rFonts w:ascii="Arial Unicode MS" w:hAnsi="Arial Unicode MS" w:eastAsia="Arial Unicode MS" w:cs="Arial Unicode MS"/>
          <w:color w:val="222222"/>
        </w:rPr>
        <w:t>xA</w:t>
      </w:r>
      <w:proofErr w:type="spellEnd"/>
    </w:p>
    <w:p w:rsidR="000B65CF" w:rsidRDefault="000B65CF" w14:paraId="00000080" w14:textId="77777777">
      <w:pPr>
        <w:rPr>
          <w:color w:val="222222"/>
        </w:rPr>
      </w:pPr>
    </w:p>
    <w:p w:rsidR="000B65CF" w:rsidRDefault="000B65CF" w14:paraId="00000081" w14:textId="77777777">
      <w:pPr>
        <w:rPr>
          <w:color w:val="222222"/>
        </w:rPr>
      </w:pPr>
    </w:p>
    <w:p w:rsidR="000B65CF" w:rsidRDefault="00DD44B6" w14:paraId="00000082" w14:textId="77777777">
      <w:pPr>
        <w:rPr>
          <w:color w:val="222222"/>
        </w:rPr>
      </w:pPr>
      <w:r>
        <w:rPr>
          <w:color w:val="222222"/>
        </w:rPr>
        <w:t xml:space="preserve">2 d) </w:t>
      </w:r>
    </w:p>
    <w:p w:rsidR="000B65CF" w:rsidRDefault="00DD44B6" w14:paraId="00000083" w14:textId="77777777">
      <w:pPr>
        <w:rPr>
          <w:color w:val="222222"/>
          <w:highlight w:val="white"/>
        </w:rPr>
      </w:pPr>
      <w:r>
        <w:rPr>
          <w:noProof/>
          <w:color w:val="222222"/>
          <w:highlight w:val="white"/>
        </w:rPr>
        <mc:AlternateContent>
          <mc:Choice Requires="wpg">
            <w:drawing>
              <wp:inline distT="114300" distB="114300" distL="114300" distR="114300" wp14:anchorId="5616C333" wp14:editId="07777777">
                <wp:extent cx="3138488" cy="2178705"/>
                <wp:effectExtent l="0" t="0" r="0" b="0"/>
                <wp:docPr id="105468945" name="Group 10546894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138488" cy="2178705"/>
                          <a:chOff x="166650" y="0"/>
                          <a:chExt cx="3757650" cy="2628900"/>
                        </a:xfrm>
                      </wpg:grpSpPr>
                      <wps:wsp>
                        <wps:cNvPr id="1215191550" name="Text Box 1215191550"/>
                        <wps:cNvSpPr txBox="1"/>
                        <wps:spPr>
                          <a:xfrm>
                            <a:off x="266700" y="0"/>
                            <a:ext cx="3657600" cy="26289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txbx>
                          <w:txbxContent>
                            <w:p w:rsidR="000B65CF" w:rsidRDefault="00DD44B6" w14:paraId="15615EBC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1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∀</w:t>
                              </w:r>
                              <w:proofErr w:type="spellStart"/>
                              <w:r>
                                <w:rPr>
                                  <w:color w:val="222222"/>
                                </w:rPr>
                                <w:t>xP</w:t>
                              </w:r>
                              <w:proofErr w:type="spellEnd"/>
                              <w:r>
                                <w:rPr>
                                  <w:color w:val="222222"/>
                                </w:rPr>
                                <w:t>(x)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(given)</w:t>
                              </w:r>
                            </w:p>
                            <w:p w:rsidR="000B65CF" w:rsidRDefault="00DD44B6" w14:paraId="54148A9F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</w:rPr>
                                <w:t>2</w:t>
                              </w:r>
                              <w:r>
                                <w:rPr>
                                  <w:color w:val="222222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∃</w:t>
                              </w:r>
                              <w:proofErr w:type="spellStart"/>
                              <w:r>
                                <w:rPr>
                                  <w:color w:val="222222"/>
                                </w:rPr>
                                <w:t>x∀y</w:t>
                              </w:r>
                              <w:proofErr w:type="spellEnd"/>
                              <w:r>
                                <w:rPr>
                                  <w:color w:val="222222"/>
                                </w:rPr>
                                <w:t xml:space="preserve">(P(y)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→ y=x)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(given)</w:t>
                              </w:r>
                            </w:p>
                            <w:p w:rsidR="000B65CF" w:rsidRDefault="000B65CF" w14:paraId="769D0D3C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3A04BA67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3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 xml:space="preserve">∀y(P(y)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→ y=c)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ass</w:t>
                              </w:r>
                            </w:p>
                            <w:p w:rsidR="000B65CF" w:rsidRDefault="000B65CF" w14:paraId="54CD245A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13160EE2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4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d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∀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I const</w:t>
                              </w:r>
                            </w:p>
                            <w:p w:rsidR="000B65CF" w:rsidRDefault="00DD44B6" w14:paraId="70B4FB5A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 xml:space="preserve">5 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P(d)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∀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E(1)</w:t>
                              </w:r>
                            </w:p>
                            <w:p w:rsidR="000B65CF" w:rsidRDefault="00DD44B6" w14:paraId="2E4FF9C5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6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>d=c</w:t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b/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∀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→E(3,5)</w:t>
                              </w:r>
                            </w:p>
                            <w:p w:rsidR="000B65CF" w:rsidRDefault="000B65CF" w14:paraId="1231BE67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595E672F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>7</w:t>
                              </w: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∀y(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y=c)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∀I</w:t>
                              </w:r>
                              <w:r>
                                <w:rPr>
                                  <w:color w:val="000000"/>
                                </w:rPr>
                                <w:t>(4,6)</w:t>
                              </w:r>
                            </w:p>
                            <w:p w:rsidR="000B65CF" w:rsidRDefault="00DD44B6" w14:paraId="25873862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>8</w:t>
                              </w:r>
                              <w:r>
                                <w:rPr>
                                  <w:color w:val="222222"/>
                                  <w:sz w:val="21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∃</w:t>
                              </w:r>
                              <w:proofErr w:type="spellStart"/>
                              <w:r>
                                <w:rPr>
                                  <w:color w:val="222222"/>
                                </w:rPr>
                                <w:t>x∀y</w:t>
                              </w:r>
                              <w:proofErr w:type="spellEnd"/>
                              <w:r>
                                <w:rPr>
                                  <w:color w:val="222222"/>
                                </w:rPr>
                                <w:t>(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y=x)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∃I</w:t>
                              </w:r>
                              <w:r>
                                <w:rPr>
                                  <w:color w:val="000000"/>
                                </w:rPr>
                                <w:t>(7)</w:t>
                              </w:r>
                            </w:p>
                            <w:p w:rsidR="000B65CF" w:rsidRDefault="000B65CF" w14:paraId="36FEB5B0" w14:textId="77777777">
                              <w:pPr>
                                <w:spacing w:line="275" w:lineRule="auto"/>
                                <w:textDirection w:val="btLr"/>
                              </w:pPr>
                            </w:p>
                            <w:p w:rsidR="000B65CF" w:rsidRDefault="00DD44B6" w14:paraId="34BBA441" w14:textId="77777777">
                              <w:pPr>
                                <w:spacing w:line="275" w:lineRule="auto"/>
                                <w:textDirection w:val="btLr"/>
                              </w:pPr>
                              <w:r>
                                <w:rPr>
                                  <w:color w:val="000000"/>
                                </w:rPr>
                                <w:t>9</w:t>
                              </w:r>
                              <w:r>
                                <w:rPr>
                                  <w:color w:val="000000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∃</w:t>
                              </w:r>
                              <w:proofErr w:type="spellStart"/>
                              <w:r>
                                <w:rPr>
                                  <w:color w:val="222222"/>
                                </w:rPr>
                                <w:t>x∀y</w:t>
                              </w:r>
                              <w:proofErr w:type="spellEnd"/>
                              <w:r>
                                <w:rPr>
                                  <w:color w:val="222222"/>
                                </w:rPr>
                                <w:t>(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>y=x)</w:t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  <w:highlight w:val="white"/>
                                </w:rPr>
                                <w:tab/>
                              </w:r>
                              <w:r>
                                <w:rPr>
                                  <w:color w:val="222222"/>
                                </w:rPr>
                                <w:t>∃E(2,3,8)</w:t>
                              </w:r>
                            </w:p>
                          </w:txbxContent>
                        </wps:txbx>
                        <wps:bodyPr spcFirstLastPara="1" wrap="square" lIns="91425" tIns="91425" rIns="91425" bIns="91425" anchor="t" anchorCtr="0">
                          <a:noAutofit/>
                        </wps:bodyPr>
                      </wps:wsp>
                      <wps:wsp>
                        <wps:cNvPr id="1470991618" name="Rectangle 1470991618"/>
                        <wps:cNvSpPr/>
                        <wps:spPr>
                          <a:xfrm>
                            <a:off x="166650" y="590550"/>
                            <a:ext cx="3362400" cy="16572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30D7AA69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  <wps:wsp>
                        <wps:cNvPr id="710542744" name="Rectangle 710542744"/>
                        <wps:cNvSpPr/>
                        <wps:spPr>
                          <a:xfrm>
                            <a:off x="266700" y="971550"/>
                            <a:ext cx="3162300" cy="714300"/>
                          </a:xfrm>
                          <a:prstGeom prst="rect">
                            <a:avLst/>
                          </a:prstGeom>
                          <a:noFill/>
                          <a:ln w="9525" cap="flat" cmpd="sng">
                            <a:solidFill>
                              <a:srgbClr val="000000"/>
                            </a:solidFill>
                            <a:prstDash val="solid"/>
                            <a:round/>
                            <a:headEnd type="none" w="sm" len="sm"/>
                            <a:tailEnd type="none" w="sm" len="sm"/>
                          </a:ln>
                        </wps:spPr>
                        <wps:txbx>
                          <w:txbxContent>
                            <w:p w:rsidR="000B65CF" w:rsidRDefault="000B65CF" w14:paraId="7196D064" w14:textId="77777777">
                              <w:pPr>
                                <w:spacing w:line="240" w:lineRule="auto"/>
                                <w:textDirection w:val="btLr"/>
                              </w:pPr>
                            </w:p>
                          </w:txbxContent>
                        </wps:txbx>
                        <wps:bodyPr spcFirstLastPara="1" wrap="square" lIns="91425" tIns="91425" rIns="91425" bIns="91425" anchor="ctr" anchorCtr="0"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arto="http://schemas.microsoft.com/office/word/2006/arto" xmlns:pic="http://schemas.openxmlformats.org/drawingml/2006/picture" xmlns:a="http://schemas.openxmlformats.org/drawingml/2006/main">
            <w:pict w14:anchorId="40E67D7E">
              <v:group id="Group 2" style="width:247.15pt;height:171.55pt;mso-position-horizontal-relative:char;mso-position-vertical-relative:line" coordsize="37576,26289" coordorigin="1666" o:spid="_x0000_s1062" w14:anchorId="5616C33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">
                <v:shape id="Text Box 38" style="position:absolute;left:2667;width:36576;height:26289;visibility:visible;mso-wrap-style:square;v-text-anchor:top" o:spid="_x0000_s1063" filled="f" stroked="f" type="#_x0000_t20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">
                  <v:textbox inset="2.53958mm,2.53958mm,2.53958mm,2.53958mm">
                    <w:txbxContent>
                      <w:p w:rsidR="000B65CF" w:rsidRDefault="00DD44B6" w14:paraId="4C83194D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1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∀xP(x)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(given)</w:t>
                        </w:r>
                      </w:p>
                      <w:p w:rsidR="000B65CF" w:rsidRDefault="00DD44B6" w14:paraId="3860D43D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</w:rPr>
                          <w:t>2</w:t>
                        </w:r>
                        <w:r>
                          <w:rPr>
                            <w:color w:val="222222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 xml:space="preserve">∃x∀y(P(y) </w:t>
                        </w:r>
                        <w:r>
                          <w:rPr>
                            <w:color w:val="222222"/>
                            <w:highlight w:val="white"/>
                          </w:rPr>
                          <w:t>→ y=x)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(given)</w:t>
                        </w:r>
                      </w:p>
                      <w:p w:rsidR="000B65CF" w:rsidRDefault="000B65CF" w14:paraId="34FF1C98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3713AFBE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3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 xml:space="preserve">∀y(P(y) </w:t>
                        </w:r>
                        <w:r>
                          <w:rPr>
                            <w:color w:val="222222"/>
                            <w:highlight w:val="white"/>
                          </w:rPr>
                          <w:t>→ y=c)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ass</w:t>
                        </w:r>
                      </w:p>
                      <w:p w:rsidR="000B65CF" w:rsidRDefault="000B65CF" w14:paraId="6D072C0D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347595EF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4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d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∀</w:t>
                        </w:r>
                        <w:r>
                          <w:rPr>
                            <w:color w:val="222222"/>
                            <w:highlight w:val="white"/>
                          </w:rPr>
                          <w:t>I const</w:t>
                        </w:r>
                      </w:p>
                      <w:p w:rsidR="000B65CF" w:rsidRDefault="00DD44B6" w14:paraId="7894E208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 xml:space="preserve">5 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>P(d)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∀</w:t>
                        </w:r>
                        <w:r>
                          <w:rPr>
                            <w:color w:val="222222"/>
                            <w:highlight w:val="white"/>
                          </w:rPr>
                          <w:t>E(1)</w:t>
                        </w:r>
                      </w:p>
                      <w:p w:rsidR="000B65CF" w:rsidRDefault="00DD44B6" w14:paraId="238D27CB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highlight w:val="white"/>
                          </w:rPr>
                          <w:t>6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>d=c</w:t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b/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∀</w:t>
                        </w:r>
                        <w:r>
                          <w:rPr>
                            <w:color w:val="222222"/>
                            <w:highlight w:val="white"/>
                          </w:rPr>
                          <w:t>→E(3,5)</w:t>
                        </w:r>
                      </w:p>
                      <w:p w:rsidR="000B65CF" w:rsidRDefault="000B65CF" w14:paraId="48A21919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5DC3D6F8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>7</w:t>
                        </w: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∀y(</w:t>
                        </w:r>
                        <w:r>
                          <w:rPr>
                            <w:color w:val="222222"/>
                            <w:highlight w:val="white"/>
                          </w:rPr>
                          <w:t>y=c)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∀I</w:t>
                        </w:r>
                        <w:r>
                          <w:rPr>
                            <w:color w:val="000000"/>
                          </w:rPr>
                          <w:t>(4,6)</w:t>
                        </w:r>
                      </w:p>
                      <w:p w:rsidR="000B65CF" w:rsidRDefault="00DD44B6" w14:paraId="73594C4B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>8</w:t>
                        </w:r>
                        <w:r>
                          <w:rPr>
                            <w:color w:val="222222"/>
                            <w:sz w:val="21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∃x∀y(</w:t>
                        </w:r>
                        <w:r>
                          <w:rPr>
                            <w:color w:val="222222"/>
                            <w:highlight w:val="white"/>
                          </w:rPr>
                          <w:t>y=x)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∃I</w:t>
                        </w:r>
                        <w:r>
                          <w:rPr>
                            <w:color w:val="000000"/>
                          </w:rPr>
                          <w:t>(7)</w:t>
                        </w:r>
                      </w:p>
                      <w:p w:rsidR="000B65CF" w:rsidRDefault="000B65CF" w14:paraId="6BD18F9B" w14:textId="77777777">
                        <w:pPr>
                          <w:spacing w:line="275" w:lineRule="auto"/>
                          <w:textDirection w:val="btLr"/>
                        </w:pPr>
                      </w:p>
                      <w:p w:rsidR="000B65CF" w:rsidRDefault="00DD44B6" w14:paraId="195D17DF" w14:textId="77777777">
                        <w:pPr>
                          <w:spacing w:line="275" w:lineRule="auto"/>
                          <w:textDirection w:val="btLr"/>
                        </w:pPr>
                        <w:r>
                          <w:rPr>
                            <w:color w:val="000000"/>
                          </w:rPr>
                          <w:t>9</w:t>
                        </w:r>
                        <w:r>
                          <w:rPr>
                            <w:color w:val="000000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∃x∀y(</w:t>
                        </w:r>
                        <w:r>
                          <w:rPr>
                            <w:color w:val="222222"/>
                            <w:highlight w:val="white"/>
                          </w:rPr>
                          <w:t>y=x)</w:t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  <w:highlight w:val="white"/>
                          </w:rPr>
                          <w:tab/>
                        </w:r>
                        <w:r>
                          <w:rPr>
                            <w:color w:val="222222"/>
                          </w:rPr>
                          <w:t>∃E(2,3,8)</w:t>
                        </w:r>
                      </w:p>
                    </w:txbxContent>
                  </v:textbox>
                </v:shape>
                <v:rect id="Rectangle 39" style="position:absolute;left:1666;top:5905;width:33624;height:16572;visibility:visible;mso-wrap-style:square;v-text-anchor:middle" o:spid="_x0000_s1064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238601FE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v:rect id="Rectangle 40" style="position:absolute;left:2667;top:9715;width:31623;height:7143;visibility:visible;mso-wrap-style:square;v-text-anchor:middle" o:spid="_x0000_s1065" filled="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">
                  <v:stroke joinstyle="round" startarrowwidth="narrow" startarrowlength="short" endarrowwidth="narrow" endarrowlength="short"/>
                  <v:textbox inset="2.53958mm,2.53958mm,2.53958mm,2.53958mm">
                    <w:txbxContent>
                      <w:p w:rsidR="000B65CF" w:rsidRDefault="000B65CF" w14:paraId="0F3CABC7" w14:textId="77777777">
                        <w:pPr>
                          <w:spacing w:line="240" w:lineRule="auto"/>
                          <w:textDirection w:val="btLr"/>
                        </w:pPr>
                      </w:p>
                    </w:txbxContent>
                  </v:textbox>
                </v:rect>
                <w10:anchorlock/>
              </v:group>
            </w:pict>
          </mc:Fallback>
        </mc:AlternateContent>
      </w:r>
    </w:p>
    <w:p w:rsidR="000B65CF" w:rsidRDefault="000B65CF" w14:paraId="00000084" w14:textId="77777777">
      <w:pPr>
        <w:rPr>
          <w:color w:val="222222"/>
          <w:highlight w:val="white"/>
        </w:rPr>
      </w:pPr>
    </w:p>
    <w:p w:rsidR="000B65CF" w:rsidP="0A86B149" w:rsidRDefault="00DD44B6" w14:paraId="00000085" w14:textId="77777777">
      <w:r>
        <w:rPr>
          <w:noProof/>
          <w:color w:val="222222"/>
          <w:highlight w:val="white"/>
        </w:rPr>
        <w:lastRenderedPageBreak/>
        <w:drawing>
          <wp:inline distT="114300" distB="114300" distL="114300" distR="114300" wp14:anchorId="45352283" wp14:editId="07777777">
            <wp:extent cx="3114675" cy="2695575"/>
            <wp:effectExtent l="0" t="0" r="0" b="0"/>
            <wp:docPr id="367733290" name="Picture 36773329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14675" cy="269557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sectPr w:rsidR="000B65CF">
      <w:headerReference w:type="default" r:id="rId13"/>
      <w:footerReference w:type="default" r:id="rId14"/>
      <w:pgSz w:w="11906" w:h="16838"/>
      <w:pgMar w:top="1440" w:right="570" w:bottom="1440" w:left="1440" w:header="0" w:footer="720" w:gutter="0"/>
      <w:pgNumType w:start="1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nitials="" w:author="Adam Lau" w:date="2019-05-02T07:36:00Z" w:id="0">
    <w:p w:rsidR="000B65CF" w:rsidRDefault="00DD44B6" w14:paraId="000000A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hy cant u go straight to T from here? is A &lt;-&gt; A = T not a thing?</w:t>
      </w:r>
    </w:p>
  </w:comment>
  <w:comment w:initials="" w:author="Shrimat Kapoor" w:date="2020-04-16T02:54:00Z" w:id="1">
    <w:p w:rsidR="000B65CF" w:rsidRDefault="00DD44B6" w14:paraId="000000A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agree with you too, the list of equivalences doesn't have it I think, maybe that's why??</w:t>
      </w:r>
    </w:p>
  </w:comment>
  <w:comment w:initials="" w:author="michael kaka" w:date="2020-04-29T13:01:00Z" w:id="2">
    <w:p w:rsidR="000B65CF" w:rsidRDefault="00DD44B6" w14:paraId="000000A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Here you could form a lemma that A &lt;-&gt; A ≡ T, and prove that instead:</w:t>
      </w:r>
    </w:p>
    <w:p w:rsidR="000B65CF" w:rsidRDefault="00DD44B6" w14:paraId="000000A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 &lt;-&gt; A</w:t>
      </w:r>
    </w:p>
    <w:p w:rsidR="000B65CF" w:rsidRDefault="00DD44B6" w14:paraId="000000B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(A ^ A) v (-A ^ -A)</w:t>
      </w:r>
    </w:p>
    <w:p w:rsidR="000B65CF" w:rsidRDefault="00DD44B6" w14:paraId="000000B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A v -A        by A ^ A ≡ A</w:t>
      </w:r>
    </w:p>
    <w:p w:rsidR="000B65CF" w:rsidRDefault="00DD44B6" w14:paraId="000000B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           by lemma</w:t>
      </w:r>
    </w:p>
  </w:comment>
  <w:comment w:initials="" w:author="Blair Shi" w:date="2018-05-03T03:35:00Z" w:id="3">
    <w:p w:rsidR="000B65CF" w:rsidRDefault="00DD44B6" w14:paraId="000000A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I suggest this one we can take (p → q)  ∧ ¬q  as given, and show ¬p</w:t>
      </w:r>
    </w:p>
  </w:comment>
  <w:comment w:initials="" w:author="Pereteanu George" w:date="2018-05-02T13:04:00Z" w:id="4">
    <w:p w:rsidR="000B65CF" w:rsidRDefault="00DD44B6" w14:paraId="0000008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might be wrong but this is not what they expect to do. They want to prove that (p-&gt;q)^~q |- ~p</w:t>
      </w:r>
    </w:p>
  </w:comment>
  <w:comment w:initials="" w:author="Anindita Ghosh" w:date="2018-05-03T07:52:00Z" w:id="5">
    <w:p w:rsidR="000B65CF" w:rsidRDefault="00DD44B6" w14:paraId="0000008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+1</w:t>
      </w:r>
    </w:p>
  </w:comment>
  <w:comment w:initials="" w:author="Rahil Shah" w:date="2020-04-24T09:55:00Z" w:id="6">
    <w:p w:rsidR="000B65CF" w:rsidRDefault="00DD44B6" w14:paraId="0000008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is makes sense but could you also use law of excluded middle at line 5, meaning that both qCr and ¬(qCr) implies bottom?</w:t>
      </w:r>
    </w:p>
  </w:comment>
  <w:comment w:initials="" w:author="Rahil Shah" w:date="2020-04-24T09:55:00Z" w:id="7">
    <w:p w:rsidR="000B65CF" w:rsidRDefault="00DD44B6" w14:paraId="0000008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qCr meaning q contrapositive r by the way</w:t>
      </w:r>
    </w:p>
  </w:comment>
  <w:comment w:initials="" w:author="Calin Biberea" w:date="2019-05-02T10:07:00Z" w:id="9">
    <w:p w:rsidR="000B65CF" w:rsidRDefault="00DD44B6" w14:paraId="0000008F" w14:textId="33357C5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But if no one manages 1, then everyone who manages 1 gets a bonus - that is, no one.</w:t>
      </w:r>
    </w:p>
  </w:comment>
  <w:comment w:initials="" w:author="michael kaka" w:date="2020-04-30T06:59:00Z" w:id="10">
    <w:p w:rsidR="000B65CF" w:rsidRDefault="00DD44B6" w14:paraId="0000009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Let B(x) denote 'x got a bonus';</w:t>
      </w:r>
    </w:p>
    <w:p w:rsidR="000B65CF" w:rsidRDefault="000B65CF" w14:paraId="0000009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DD44B6" w14:paraId="0000009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ssume that f's prediction:</w:t>
      </w:r>
    </w:p>
    <w:p w:rsidR="000B65CF" w:rsidRDefault="00DD44B6" w14:paraId="0000009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Then, f predicts that ¬∃x[M(x, f) ^ B(x)].</w:t>
      </w:r>
    </w:p>
    <w:p w:rsidR="000B65CF" w:rsidRDefault="00DD44B6" w14:paraId="0000009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This is equivalent to ∀x[¬M(x, f) v ¬B(x)] - we can easily check all 5 cases (i.e. all 5 people) to show that this is true (as no one manages f). Hence, 1 gets a bonus, i.e. B(f);</w:t>
      </w:r>
    </w:p>
    <w:p w:rsidR="000B65CF" w:rsidRDefault="00DD44B6" w14:paraId="0000009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Hence, ¬∃x[M(x, f) ^ B(x)] → B(f)</w:t>
      </w:r>
    </w:p>
    <w:p w:rsidR="000B65CF" w:rsidRDefault="000B65CF" w14:paraId="0000009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DD44B6" w14:paraId="0000009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ssume f got a bonus, i.e. B(f):</w:t>
      </w:r>
    </w:p>
    <w:p w:rsidR="000B65CF" w:rsidRDefault="00DD44B6" w14:paraId="0000009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Assume f's prediction is wrong:</w:t>
      </w:r>
    </w:p>
    <w:p w:rsidR="000B65CF" w:rsidRDefault="00DD44B6" w14:paraId="00000099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Then, ∃x[M(x, f) ^ B(x)]. But, there is no one who manages f, so there is noone who manages f and gets a bonus, hence ¬∃x[M(x, f) ^ B(x)].</w:t>
      </w:r>
    </w:p>
    <w:p w:rsidR="000B65CF" w:rsidRDefault="00DD44B6" w14:paraId="0000009A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Hence, B(f) → ¬∃x[M(x, f) ^ B(x)]</w:t>
      </w:r>
    </w:p>
    <w:p w:rsidR="000B65CF" w:rsidRDefault="000B65CF" w14:paraId="0000009B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DD44B6" w14:paraId="0000009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Hence, B(f) iff ¬∃x[M(x, f) ^ B(x)]</w:t>
      </w:r>
    </w:p>
    <w:p w:rsidR="000B65CF" w:rsidRDefault="000B65CF" w14:paraId="0000009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0B65CF" w14:paraId="0000009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0B65CF" w14:paraId="0000009F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DD44B6" w14:paraId="000000A0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hat you are confusing is necessary and sufficient conditions I think.</w:t>
      </w:r>
    </w:p>
    <w:p w:rsidR="000B65CF" w:rsidRDefault="00DD44B6" w14:paraId="000000A1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What you have is:</w:t>
      </w:r>
    </w:p>
    <w:p w:rsidR="000B65CF" w:rsidRDefault="00DD44B6" w14:paraId="000000A2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∀x[M(x, f) → B(x)], and you have shown ¬B(f).</w:t>
      </w:r>
    </w:p>
    <w:p w:rsidR="000B65CF" w:rsidRDefault="000B65CF" w14:paraId="000000A3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</w:p>
    <w:p w:rsidR="000B65CF" w:rsidRDefault="00DD44B6" w14:paraId="000000A4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Now, assume ¬B(f):</w:t>
      </w:r>
    </w:p>
    <w:p w:rsidR="000B65CF" w:rsidRDefault="00DD44B6" w14:paraId="000000A5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rFonts w:ascii="Arial Unicode MS" w:hAnsi="Arial Unicode MS" w:eastAsia="Arial Unicode MS" w:cs="Arial Unicode MS"/>
          <w:color w:val="000000"/>
        </w:rPr>
        <w:t>We want to show that f's prediction was incorrect, so we want to show that ∃x[M(x, f) ^ B(x)]. But, there exists no such x; Hence, B(f), and we don't have an if and only if.</w:t>
      </w:r>
    </w:p>
  </w:comment>
  <w:comment w:initials="" w:author="michael kaka" w:date="2020-04-30T06:59:00Z" w:id="11">
    <w:p w:rsidR="000B65CF" w:rsidRDefault="00DD44B6" w14:paraId="000000A6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_Marked as resolved_</w:t>
      </w:r>
    </w:p>
  </w:comment>
  <w:comment w:initials="" w:author="michael kaka" w:date="2020-04-30T07:00:00Z" w:id="12">
    <w:p w:rsidR="000B65CF" w:rsidRDefault="00DD44B6" w14:paraId="000000A7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_Re-opened_</w:t>
      </w:r>
    </w:p>
  </w:comment>
  <w:comment w:initials="" w:author="michael kaka" w:date="2020-04-30T07:00:00Z" w:id="13">
    <w:p w:rsidR="000B65CF" w:rsidRDefault="00DD44B6" w14:paraId="000000A8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(don't wanna clsoe it so others can see if they need)</w:t>
      </w:r>
    </w:p>
  </w:comment>
  <w:comment w:initials="" w:author="Shrimat Kapoor" w:date="2020-04-16T03:04:00Z" w:id="14">
    <w:p w:rsidR="000B65CF" w:rsidRDefault="00DD44B6" w14:paraId="0000008C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think the wrong rule has been used here, also you have to justify ¬¬A = A</w:t>
      </w:r>
    </w:p>
  </w:comment>
  <w:comment w:initials="" w:author="Rahil Shah" w:date="2020-04-24T09:48:00Z" w:id="15">
    <w:p w:rsidR="000B65CF" w:rsidRDefault="00DD44B6" w14:paraId="0000008D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I don't see what is wrong with this?</w:t>
      </w:r>
    </w:p>
  </w:comment>
  <w:comment w:initials="" w:author="Shrimat Kapoor" w:date="2020-04-25T07:12:00Z" w:id="16">
    <w:p w:rsidR="000B65CF" w:rsidRDefault="00DD44B6" w14:paraId="0000008E" w14:textId="77777777">
      <w:pPr>
        <w:widowControl w:val="0"/>
        <w:pBdr>
          <w:top w:val="nil"/>
          <w:left w:val="nil"/>
          <w:bottom w:val="nil"/>
          <w:right w:val="nil"/>
          <w:between w:val="nil"/>
        </w:pBdr>
        <w:spacing w:line="240" w:lineRule="auto"/>
        <w:rPr>
          <w:color w:val="000000"/>
        </w:rPr>
      </w:pPr>
      <w:r>
        <w:rPr>
          <w:color w:val="000000"/>
        </w:rPr>
        <w:t>The v and ^ are the wrong way round in the rule?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00000A9" w15:done="0"/>
  <w15:commentEx w15:paraId="000000AA" w15:done="0"/>
  <w15:commentEx w15:paraId="000000B2" w15:done="0"/>
  <w15:commentEx w15:paraId="000000AD" w15:done="0"/>
  <w15:commentEx w15:paraId="0000008A" w15:done="0"/>
  <w15:commentEx w15:paraId="0000008B" w15:done="0"/>
  <w15:commentEx w15:paraId="00000088" w15:done="0"/>
  <w15:commentEx w15:paraId="00000089" w15:done="0"/>
  <w15:commentEx w15:paraId="0000008F" w15:done="0"/>
  <w15:commentEx w15:paraId="000000A5" w15:done="0"/>
  <w15:commentEx w15:paraId="000000A6" w15:done="0"/>
  <w15:commentEx w15:paraId="000000A7" w15:done="0"/>
  <w15:commentEx w15:paraId="000000A8" w15:done="0"/>
  <w15:commentEx w15:paraId="0000008C" w15:done="0"/>
  <w15:commentEx w15:paraId="0000008D" w15:done="0"/>
  <w15:commentEx w15:paraId="0000008E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43E0048" w16cex:dateUtc="2019-05-02T14:36:00Z"/>
  <w16cex:commentExtensible w16cex:durableId="243E0049" w16cex:dateUtc="2020-04-16T09:54:00Z"/>
  <w16cex:commentExtensible w16cex:durableId="243E004A" w16cex:dateUtc="2020-04-29T20:01:00Z"/>
  <w16cex:commentExtensible w16cex:durableId="243E004B" w16cex:dateUtc="2018-05-03T10:35:00Z"/>
  <w16cex:commentExtensible w16cex:durableId="243E004C" w16cex:dateUtc="2018-05-02T20:04:00Z"/>
  <w16cex:commentExtensible w16cex:durableId="243E004D" w16cex:dateUtc="2018-05-03T14:52:00Z"/>
  <w16cex:commentExtensible w16cex:durableId="243E004E" w16cex:dateUtc="2020-04-24T16:55:00Z"/>
  <w16cex:commentExtensible w16cex:durableId="243E004F" w16cex:dateUtc="2020-04-24T16:55:00Z"/>
  <w16cex:commentExtensible w16cex:durableId="243E0052" w16cex:dateUtc="2019-05-02T17:07:00Z"/>
  <w16cex:commentExtensible w16cex:durableId="243E0053" w16cex:dateUtc="2020-04-30T13:59:00Z"/>
  <w16cex:commentExtensible w16cex:durableId="243E0054" w16cex:dateUtc="2020-04-30T13:59:00Z"/>
  <w16cex:commentExtensible w16cex:durableId="243E0055" w16cex:dateUtc="2020-04-30T14:00:00Z"/>
  <w16cex:commentExtensible w16cex:durableId="243E0056" w16cex:dateUtc="2020-04-30T14:00:00Z"/>
  <w16cex:commentExtensible w16cex:durableId="243E0057" w16cex:dateUtc="2020-04-16T10:04:00Z"/>
  <w16cex:commentExtensible w16cex:durableId="243E0058" w16cex:dateUtc="2020-04-24T16:48:00Z"/>
  <w16cex:commentExtensible w16cex:durableId="243E0059" w16cex:dateUtc="2020-04-25T14:1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00000A9" w16cid:durableId="243E0048"/>
  <w16cid:commentId w16cid:paraId="000000AA" w16cid:durableId="243E0049"/>
  <w16cid:commentId w16cid:paraId="000000B2" w16cid:durableId="243E004A"/>
  <w16cid:commentId w16cid:paraId="000000AD" w16cid:durableId="243E004B"/>
  <w16cid:commentId w16cid:paraId="0000008A" w16cid:durableId="243E004C"/>
  <w16cid:commentId w16cid:paraId="0000008B" w16cid:durableId="243E004D"/>
  <w16cid:commentId w16cid:paraId="00000088" w16cid:durableId="243E004E"/>
  <w16cid:commentId w16cid:paraId="00000089" w16cid:durableId="243E004F"/>
  <w16cid:commentId w16cid:paraId="0000008F" w16cid:durableId="243E0052"/>
  <w16cid:commentId w16cid:paraId="000000A5" w16cid:durableId="243E0053"/>
  <w16cid:commentId w16cid:paraId="000000A6" w16cid:durableId="243E0054"/>
  <w16cid:commentId w16cid:paraId="000000A7" w16cid:durableId="243E0055"/>
  <w16cid:commentId w16cid:paraId="000000A8" w16cid:durableId="243E0056"/>
  <w16cid:commentId w16cid:paraId="0000008C" w16cid:durableId="243E0057"/>
  <w16cid:commentId w16cid:paraId="0000008D" w16cid:durableId="243E0058"/>
  <w16cid:commentId w16cid:paraId="0000008E" w16cid:durableId="243E0059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D6A21" w:rsidRDefault="005D6A21" w14:paraId="40D561DD" w14:textId="77777777">
      <w:pPr>
        <w:spacing w:line="240" w:lineRule="auto"/>
      </w:pPr>
      <w:r>
        <w:separator/>
      </w:r>
    </w:p>
  </w:endnote>
  <w:endnote w:type="continuationSeparator" w:id="0">
    <w:p w:rsidR="005D6A21" w:rsidRDefault="005D6A21" w14:paraId="1C3F43DC" w14:textId="77777777">
      <w:pPr>
        <w:spacing w:line="240" w:lineRule="auto"/>
      </w:pPr>
      <w:r>
        <w:continuationSeparator/>
      </w:r>
    </w:p>
  </w:endnote>
  <w:endnote w:type="continuationNotice" w:id="1">
    <w:p w:rsidR="005D6A21" w:rsidRDefault="005D6A21" w14:paraId="24B5CC82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B65CF" w:rsidRDefault="000B65CF" w14:paraId="00000087" w14:textId="77777777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D6A21" w:rsidRDefault="005D6A21" w14:paraId="42642116" w14:textId="77777777">
      <w:pPr>
        <w:spacing w:line="240" w:lineRule="auto"/>
      </w:pPr>
      <w:r>
        <w:separator/>
      </w:r>
    </w:p>
  </w:footnote>
  <w:footnote w:type="continuationSeparator" w:id="0">
    <w:p w:rsidR="005D6A21" w:rsidRDefault="005D6A21" w14:paraId="7F60EF9E" w14:textId="77777777">
      <w:pPr>
        <w:spacing w:line="240" w:lineRule="auto"/>
      </w:pPr>
      <w:r>
        <w:continuationSeparator/>
      </w:r>
    </w:p>
  </w:footnote>
  <w:footnote w:type="continuationNotice" w:id="1">
    <w:p w:rsidR="005D6A21" w:rsidRDefault="005D6A21" w14:paraId="4FFDCB4F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0B65CF" w:rsidRDefault="000B65CF" w14:paraId="00000086" w14:textId="77777777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10"/>
  <w:displayBackgroundShape/>
  <w:proofState w:spelling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U0MDAzMjQwNTYwsTRT0lEKTi0uzszPAykwqgUABzsHnywAAAA="/>
  </w:docVars>
  <w:rsids>
    <w:rsidRoot w:val="2F62B66A"/>
    <w:rsid w:val="000B65CF"/>
    <w:rsid w:val="001F7752"/>
    <w:rsid w:val="002C1074"/>
    <w:rsid w:val="0034285B"/>
    <w:rsid w:val="003472B7"/>
    <w:rsid w:val="00384F58"/>
    <w:rsid w:val="00391EF0"/>
    <w:rsid w:val="00424335"/>
    <w:rsid w:val="004560BC"/>
    <w:rsid w:val="00463878"/>
    <w:rsid w:val="004969EC"/>
    <w:rsid w:val="004D1FEC"/>
    <w:rsid w:val="005235BF"/>
    <w:rsid w:val="005D6A21"/>
    <w:rsid w:val="006C1AD8"/>
    <w:rsid w:val="00925609"/>
    <w:rsid w:val="00B15281"/>
    <w:rsid w:val="00B86C0D"/>
    <w:rsid w:val="00C57DF8"/>
    <w:rsid w:val="00DD44B6"/>
    <w:rsid w:val="00E0626D"/>
    <w:rsid w:val="00E53E41"/>
    <w:rsid w:val="00F46771"/>
    <w:rsid w:val="00FB5D5C"/>
    <w:rsid w:val="00FE4F3B"/>
    <w:rsid w:val="076B3FE4"/>
    <w:rsid w:val="08EF1776"/>
    <w:rsid w:val="0A86B149"/>
    <w:rsid w:val="0C5E67E7"/>
    <w:rsid w:val="0D8BF3DA"/>
    <w:rsid w:val="0E642F57"/>
    <w:rsid w:val="222A2C36"/>
    <w:rsid w:val="2F62B66A"/>
    <w:rsid w:val="2FB0213F"/>
    <w:rsid w:val="30252A1D"/>
    <w:rsid w:val="32651DC7"/>
    <w:rsid w:val="36C7FA14"/>
    <w:rsid w:val="3967BA6B"/>
    <w:rsid w:val="3CF8795C"/>
    <w:rsid w:val="595861AF"/>
    <w:rsid w:val="5E2335FC"/>
    <w:rsid w:val="5E2BC190"/>
    <w:rsid w:val="5EC7FA07"/>
    <w:rsid w:val="67E69CF0"/>
    <w:rsid w:val="73755D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A7ECBD"/>
  <w15:docId w15:val="{95902BAC-DD46-4DF8-B8AD-9F16FC61E0C6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Arial" w:hAnsi="Arial" w:eastAsia="Arial" w:cs="Arial"/>
        <w:sz w:val="22"/>
        <w:szCs w:val="22"/>
        <w:lang w:val="en" w:eastAsia="ja-JP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463878"/>
    <w:pPr>
      <w:tabs>
        <w:tab w:val="center" w:pos="4513"/>
        <w:tab w:val="right" w:pos="9026"/>
      </w:tabs>
      <w:spacing w:line="240" w:lineRule="auto"/>
    </w:pPr>
  </w:style>
  <w:style w:type="character" w:styleId="HeaderChar" w:customStyle="1">
    <w:name w:val="Header Char"/>
    <w:basedOn w:val="DefaultParagraphFont"/>
    <w:link w:val="Header"/>
    <w:uiPriority w:val="99"/>
    <w:semiHidden/>
    <w:rsid w:val="00463878"/>
  </w:style>
  <w:style w:type="paragraph" w:styleId="Footer">
    <w:name w:val="footer"/>
    <w:basedOn w:val="Normal"/>
    <w:link w:val="FooterChar"/>
    <w:uiPriority w:val="99"/>
    <w:semiHidden/>
    <w:unhideWhenUsed/>
    <w:rsid w:val="00463878"/>
    <w:pPr>
      <w:tabs>
        <w:tab w:val="center" w:pos="4513"/>
        <w:tab w:val="right" w:pos="9026"/>
      </w:tabs>
      <w:spacing w:line="240" w:lineRule="auto"/>
    </w:pPr>
  </w:style>
  <w:style w:type="character" w:styleId="FooterChar" w:customStyle="1">
    <w:name w:val="Footer Char"/>
    <w:basedOn w:val="DefaultParagraphFont"/>
    <w:link w:val="Footer"/>
    <w:uiPriority w:val="99"/>
    <w:semiHidden/>
    <w:rsid w:val="00463878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46771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F4677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2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microsoft.com/office/2018/08/relationships/commentsExtensible" Target="commentsExtensible.xm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635</Words>
  <Characters>3622</Characters>
  <Application>Microsoft Office Word</Application>
  <DocSecurity>0</DocSecurity>
  <Lines>30</Lines>
  <Paragraphs>8</Paragraphs>
  <ScaleCrop>false</ScaleCrop>
  <Company/>
  <LinksUpToDate>false</LinksUpToDate>
  <CharactersWithSpaces>42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Vedagiri, Prabhas</cp:lastModifiedBy>
  <cp:revision>16</cp:revision>
  <dcterms:created xsi:type="dcterms:W3CDTF">2021-05-06T20:42:00Z</dcterms:created>
  <dcterms:modified xsi:type="dcterms:W3CDTF">2023-05-04T00:28:00Z</dcterms:modified>
</cp:coreProperties>
</file>